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FC2A1" w14:textId="0A3137B8" w:rsidR="00A37E86" w:rsidRDefault="00110D13" w:rsidP="00A96D89">
      <w:pPr>
        <w:jc w:val="right"/>
        <w:rPr>
          <w:rFonts w:asciiTheme="minorEastAsia" w:eastAsiaTheme="minorEastAsia" w:hAnsiTheme="minorEastAsia"/>
        </w:rPr>
      </w:pPr>
      <w:r w:rsidRPr="00D94EB4">
        <w:rPr>
          <w:rFonts w:asciiTheme="minorEastAsia" w:eastAsiaTheme="minorEastAsia" w:hAnsiTheme="minorEastAsia" w:hint="eastAsia"/>
        </w:rPr>
        <w:t xml:space="preserve">　</w:t>
      </w:r>
      <w:r w:rsidR="00B86C44" w:rsidRPr="00FB67A9">
        <w:rPr>
          <w:rFonts w:asciiTheme="minorEastAsia" w:eastAsiaTheme="minorEastAsia" w:hAnsiTheme="minorEastAsia" w:hint="eastAsia"/>
        </w:rPr>
        <w:t>提出日：20</w:t>
      </w:r>
      <w:r w:rsidR="00056DAF">
        <w:rPr>
          <w:rFonts w:asciiTheme="minorEastAsia" w:eastAsiaTheme="minorEastAsia" w:hAnsiTheme="minorEastAsia" w:hint="eastAsia"/>
        </w:rPr>
        <w:t>23</w:t>
      </w:r>
      <w:r w:rsidRPr="00D94EB4">
        <w:rPr>
          <w:rFonts w:asciiTheme="minorEastAsia" w:eastAsiaTheme="minorEastAsia" w:hAnsiTheme="minorEastAsia" w:hint="eastAsia"/>
        </w:rPr>
        <w:t>年　　月　　日</w:t>
      </w:r>
    </w:p>
    <w:p w14:paraId="6E4DAF44" w14:textId="77777777" w:rsidR="00566AD9" w:rsidRPr="00D94EB4" w:rsidRDefault="00566AD9" w:rsidP="00A96D89">
      <w:pPr>
        <w:jc w:val="right"/>
        <w:rPr>
          <w:rFonts w:asciiTheme="minorEastAsia" w:eastAsiaTheme="minorEastAsia" w:hAnsiTheme="minorEastAsia"/>
          <w:szCs w:val="22"/>
        </w:rPr>
      </w:pPr>
    </w:p>
    <w:p w14:paraId="33AE1DDF" w14:textId="77777777" w:rsidR="00AD22E8" w:rsidRDefault="00AD22E8" w:rsidP="000F77AA">
      <w:pPr>
        <w:spacing w:line="266" w:lineRule="exact"/>
        <w:jc w:val="center"/>
        <w:rPr>
          <w:rFonts w:asciiTheme="minorEastAsia" w:eastAsiaTheme="minorEastAsia" w:hAnsiTheme="minorEastAsia"/>
          <w:sz w:val="24"/>
        </w:rPr>
      </w:pPr>
    </w:p>
    <w:p w14:paraId="1667ED49" w14:textId="3C24A040" w:rsidR="00DB69CA" w:rsidRDefault="00056DAF" w:rsidP="000F77AA">
      <w:pPr>
        <w:spacing w:line="266" w:lineRule="exact"/>
        <w:jc w:val="center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ホテル・レストラン・ショーi</w:t>
      </w:r>
      <w:r>
        <w:rPr>
          <w:rFonts w:asciiTheme="minorEastAsia" w:eastAsiaTheme="minorEastAsia" w:hAnsiTheme="minorEastAsia"/>
          <w:sz w:val="24"/>
        </w:rPr>
        <w:t>n</w:t>
      </w:r>
      <w:r>
        <w:rPr>
          <w:rFonts w:asciiTheme="minorEastAsia" w:eastAsiaTheme="minorEastAsia" w:hAnsiTheme="minorEastAsia" w:hint="eastAsia"/>
          <w:sz w:val="24"/>
        </w:rPr>
        <w:t>関西</w:t>
      </w:r>
      <w:r w:rsidR="001A4083" w:rsidRPr="001A4083">
        <w:rPr>
          <w:rFonts w:asciiTheme="minorEastAsia" w:eastAsiaTheme="minorEastAsia" w:hAnsiTheme="minorEastAsia" w:hint="eastAsia"/>
          <w:sz w:val="24"/>
        </w:rPr>
        <w:t xml:space="preserve"> </w:t>
      </w:r>
      <w:r w:rsidR="009F5075">
        <w:rPr>
          <w:rFonts w:asciiTheme="minorEastAsia" w:eastAsiaTheme="minorEastAsia" w:hAnsiTheme="minorEastAsia" w:hint="eastAsia"/>
          <w:sz w:val="24"/>
        </w:rPr>
        <w:t>参加</w:t>
      </w:r>
      <w:r w:rsidR="001A4083" w:rsidRPr="001A4083">
        <w:rPr>
          <w:rFonts w:asciiTheme="minorEastAsia" w:eastAsiaTheme="minorEastAsia" w:hAnsiTheme="minorEastAsia" w:hint="eastAsia"/>
          <w:sz w:val="24"/>
        </w:rPr>
        <w:t>申請書</w:t>
      </w:r>
    </w:p>
    <w:p w14:paraId="6A046BFE" w14:textId="77777777" w:rsidR="00566AD9" w:rsidRPr="000F77AA" w:rsidRDefault="00566AD9" w:rsidP="000F77AA">
      <w:pPr>
        <w:spacing w:line="266" w:lineRule="exact"/>
        <w:jc w:val="center"/>
        <w:rPr>
          <w:rFonts w:asciiTheme="minorEastAsia" w:eastAsiaTheme="minorEastAsia" w:hAnsiTheme="minorEastAsia"/>
          <w:spacing w:val="10"/>
          <w:sz w:val="24"/>
        </w:rPr>
      </w:pPr>
    </w:p>
    <w:p w14:paraId="4ED5C489" w14:textId="77777777" w:rsidR="001829F8" w:rsidRPr="00D94EB4" w:rsidRDefault="001829F8" w:rsidP="00DB69CA">
      <w:pPr>
        <w:spacing w:line="266" w:lineRule="exact"/>
        <w:rPr>
          <w:rFonts w:asciiTheme="minorEastAsia" w:eastAsiaTheme="minorEastAsia" w:hAnsiTheme="minorEastAsia"/>
          <w:spacing w:val="10"/>
          <w:szCs w:val="22"/>
        </w:rPr>
      </w:pP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</w:tblCellMar>
        <w:tblLook w:val="01E0" w:firstRow="1" w:lastRow="1" w:firstColumn="1" w:lastColumn="1" w:noHBand="0" w:noVBand="0"/>
      </w:tblPr>
      <w:tblGrid>
        <w:gridCol w:w="1872"/>
        <w:gridCol w:w="1872"/>
        <w:gridCol w:w="1105"/>
        <w:gridCol w:w="1842"/>
        <w:gridCol w:w="284"/>
        <w:gridCol w:w="2664"/>
      </w:tblGrid>
      <w:tr w:rsidR="00D94EB4" w:rsidRPr="00D94EB4" w14:paraId="5A2A7EE9" w14:textId="77777777" w:rsidTr="00827759">
        <w:trPr>
          <w:trHeight w:val="651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1C929186" w14:textId="4090CF6E" w:rsidR="005B0B70" w:rsidRPr="00D94EB4" w:rsidRDefault="009F5075" w:rsidP="002C7E2C">
            <w:pPr>
              <w:rPr>
                <w:rFonts w:asciiTheme="minorEastAsia" w:eastAsiaTheme="minorEastAsia" w:hAnsiTheme="minorEastAsia" w:cs="Century"/>
                <w:szCs w:val="22"/>
              </w:rPr>
            </w:pPr>
            <w:r>
              <w:rPr>
                <w:rFonts w:asciiTheme="minorEastAsia" w:eastAsiaTheme="minorEastAsia" w:hAnsiTheme="minorEastAsia" w:cs="ＭＳ 明朝" w:hint="eastAsia"/>
                <w:szCs w:val="22"/>
              </w:rPr>
              <w:t>応募事業者</w:t>
            </w:r>
            <w:r w:rsidR="002C7E2C">
              <w:rPr>
                <w:rFonts w:asciiTheme="minorEastAsia" w:eastAsiaTheme="minorEastAsia" w:hAnsiTheme="minorEastAsia" w:cs="ＭＳ 明朝" w:hint="eastAsia"/>
                <w:szCs w:val="22"/>
              </w:rPr>
              <w:t>名</w:t>
            </w:r>
          </w:p>
        </w:tc>
        <w:tc>
          <w:tcPr>
            <w:tcW w:w="7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EB784" w14:textId="6E936D32" w:rsidR="005B0B70" w:rsidRDefault="005B0B70" w:rsidP="00CD11C2">
            <w:pPr>
              <w:spacing w:line="360" w:lineRule="auto"/>
              <w:rPr>
                <w:rFonts w:asciiTheme="minorEastAsia" w:eastAsiaTheme="minorEastAsia" w:hAnsiTheme="minorEastAsia" w:cs="Century"/>
                <w:szCs w:val="22"/>
              </w:rPr>
            </w:pPr>
          </w:p>
          <w:p w14:paraId="46418224" w14:textId="573B1919" w:rsidR="00056E89" w:rsidRPr="00D94EB4" w:rsidRDefault="00056E89" w:rsidP="00CD11C2">
            <w:pPr>
              <w:spacing w:line="360" w:lineRule="auto"/>
              <w:rPr>
                <w:rFonts w:asciiTheme="minorEastAsia" w:eastAsiaTheme="minorEastAsia" w:hAnsiTheme="minorEastAsia" w:cs="Century"/>
                <w:szCs w:val="22"/>
              </w:rPr>
            </w:pPr>
          </w:p>
        </w:tc>
      </w:tr>
      <w:tr w:rsidR="00D94EB4" w:rsidRPr="00D94EB4" w14:paraId="20FDE4FC" w14:textId="77777777" w:rsidTr="00827759">
        <w:trPr>
          <w:trHeight w:val="651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4720B7E7" w14:textId="6030D657" w:rsidR="005B0B70" w:rsidRPr="00D94EB4" w:rsidRDefault="00827759" w:rsidP="004A6007">
            <w:pPr>
              <w:rPr>
                <w:rFonts w:asciiTheme="minorEastAsia" w:eastAsiaTheme="minorEastAsia" w:hAnsiTheme="minorEastAsia" w:cs="ＭＳ 明朝"/>
                <w:szCs w:val="22"/>
              </w:rPr>
            </w:pPr>
            <w:r>
              <w:rPr>
                <w:rFonts w:asciiTheme="minorEastAsia" w:eastAsiaTheme="minorEastAsia" w:hAnsiTheme="minorEastAsia" w:cs="ＭＳ 明朝" w:hint="eastAsia"/>
                <w:szCs w:val="22"/>
              </w:rPr>
              <w:t>ご担当者</w:t>
            </w:r>
            <w:r w:rsidR="00CE6D7E" w:rsidRPr="00D94EB4">
              <w:rPr>
                <w:rFonts w:asciiTheme="minorEastAsia" w:eastAsiaTheme="minorEastAsia" w:hAnsiTheme="minorEastAsia" w:cs="ＭＳ 明朝" w:hint="eastAsia"/>
                <w:szCs w:val="22"/>
              </w:rPr>
              <w:t>ご</w:t>
            </w:r>
            <w:r w:rsidR="005B0B70" w:rsidRPr="00D94EB4">
              <w:rPr>
                <w:rFonts w:asciiTheme="minorEastAsia" w:eastAsiaTheme="minorEastAsia" w:hAnsiTheme="minorEastAsia" w:cs="ＭＳ 明朝" w:hint="eastAsia"/>
                <w:szCs w:val="22"/>
              </w:rPr>
              <w:t>氏名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B3107" w14:textId="77777777" w:rsidR="005B0B70" w:rsidRPr="00D94EB4" w:rsidRDefault="005B0B70" w:rsidP="00CD11C2">
            <w:pPr>
              <w:spacing w:line="360" w:lineRule="auto"/>
              <w:rPr>
                <w:rFonts w:asciiTheme="minorEastAsia" w:eastAsiaTheme="minorEastAsia" w:hAnsiTheme="minorEastAsia" w:cs="Century"/>
                <w:szCs w:val="22"/>
              </w:rPr>
            </w:pPr>
            <w:r w:rsidRPr="00D94EB4">
              <w:rPr>
                <w:rFonts w:asciiTheme="minorEastAsia" w:eastAsiaTheme="minorEastAsia" w:hAnsiTheme="minorEastAsia" w:cs="Century" w:hint="eastAsia"/>
                <w:szCs w:val="22"/>
              </w:rPr>
              <w:t xml:space="preserve">　　　　　　　　　　　　　　　　　　　　　　　　</w:t>
            </w:r>
          </w:p>
          <w:p w14:paraId="4D3C02DE" w14:textId="306E058B" w:rsidR="005B0B70" w:rsidRPr="00D94EB4" w:rsidRDefault="005B0B70" w:rsidP="00CD11C2">
            <w:pPr>
              <w:spacing w:line="360" w:lineRule="auto"/>
              <w:rPr>
                <w:rFonts w:asciiTheme="minorEastAsia" w:eastAsiaTheme="minorEastAsia" w:hAnsiTheme="minorEastAsia" w:cs="Century"/>
                <w:szCs w:val="22"/>
              </w:rPr>
            </w:pPr>
            <w:r w:rsidRPr="00D94EB4">
              <w:rPr>
                <w:rFonts w:asciiTheme="minorEastAsia" w:eastAsiaTheme="minorEastAsia" w:hAnsiTheme="minorEastAsia" w:cs="Century" w:hint="eastAsia"/>
                <w:szCs w:val="22"/>
              </w:rPr>
              <w:t xml:space="preserve">　　　　　　　　　　　　</w:t>
            </w:r>
            <w:r w:rsidR="00566AD9">
              <w:rPr>
                <w:rFonts w:asciiTheme="minorEastAsia" w:eastAsiaTheme="minorEastAsia" w:hAnsiTheme="minorEastAsia" w:cs="Century" w:hint="eastAsia"/>
                <w:szCs w:val="22"/>
              </w:rPr>
              <w:t xml:space="preserve">　　</w:t>
            </w: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6895D483" w14:textId="77777777" w:rsidR="00827759" w:rsidRDefault="00827759" w:rsidP="00827759">
            <w:pPr>
              <w:spacing w:line="360" w:lineRule="auto"/>
              <w:ind w:rightChars="-55" w:right="-121"/>
              <w:jc w:val="left"/>
              <w:rPr>
                <w:rFonts w:asciiTheme="minorEastAsia" w:eastAsiaTheme="minorEastAsia" w:hAnsiTheme="minorEastAsia"/>
                <w:szCs w:val="22"/>
              </w:rPr>
            </w:pPr>
            <w:r>
              <w:rPr>
                <w:rFonts w:asciiTheme="minorEastAsia" w:eastAsiaTheme="minorEastAsia" w:hAnsiTheme="minorEastAsia" w:hint="eastAsia"/>
                <w:szCs w:val="22"/>
              </w:rPr>
              <w:t>ご担当者</w:t>
            </w:r>
          </w:p>
          <w:p w14:paraId="1246D259" w14:textId="40145F39" w:rsidR="005B0B70" w:rsidRPr="00D94EB4" w:rsidRDefault="00827759" w:rsidP="00827759">
            <w:pPr>
              <w:spacing w:line="360" w:lineRule="auto"/>
              <w:ind w:rightChars="-55" w:right="-121"/>
              <w:jc w:val="left"/>
              <w:rPr>
                <w:rFonts w:asciiTheme="minorEastAsia" w:eastAsiaTheme="minorEastAsia" w:hAnsiTheme="minorEastAsia"/>
                <w:szCs w:val="22"/>
              </w:rPr>
            </w:pPr>
            <w:r>
              <w:rPr>
                <w:rFonts w:asciiTheme="minorEastAsia" w:eastAsiaTheme="minorEastAsia" w:hAnsiTheme="minorEastAsia" w:hint="eastAsia"/>
                <w:szCs w:val="22"/>
              </w:rPr>
              <w:t>部署・</w:t>
            </w:r>
            <w:r w:rsidR="005B0B70" w:rsidRPr="00D94EB4">
              <w:rPr>
                <w:rFonts w:asciiTheme="minorEastAsia" w:eastAsiaTheme="minorEastAsia" w:hAnsiTheme="minorEastAsia" w:hint="eastAsia"/>
                <w:szCs w:val="22"/>
              </w:rPr>
              <w:t>役職</w:t>
            </w:r>
          </w:p>
        </w:tc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04FB0" w14:textId="77777777" w:rsidR="005B0B70" w:rsidRPr="00D94EB4" w:rsidRDefault="005B0B70" w:rsidP="00CD11C2">
            <w:pPr>
              <w:spacing w:line="360" w:lineRule="auto"/>
              <w:rPr>
                <w:rFonts w:asciiTheme="minorEastAsia" w:eastAsiaTheme="minorEastAsia" w:hAnsiTheme="minorEastAsia" w:cs="Century"/>
                <w:szCs w:val="22"/>
              </w:rPr>
            </w:pPr>
          </w:p>
        </w:tc>
      </w:tr>
      <w:tr w:rsidR="00D94EB4" w:rsidRPr="00D94EB4" w14:paraId="7D034068" w14:textId="77777777" w:rsidTr="00827759">
        <w:trPr>
          <w:trHeight w:val="642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2B5396B3" w14:textId="7A7F0895" w:rsidR="00DB69CA" w:rsidRPr="00D94EB4" w:rsidRDefault="00CE6D7E" w:rsidP="00CD11C2">
            <w:pPr>
              <w:spacing w:line="360" w:lineRule="auto"/>
              <w:ind w:left="211" w:hangingChars="96" w:hanging="211"/>
              <w:rPr>
                <w:rFonts w:asciiTheme="minorEastAsia" w:eastAsiaTheme="minorEastAsia" w:hAnsiTheme="minorEastAsia" w:cs="ＭＳ 明朝"/>
                <w:szCs w:val="22"/>
              </w:rPr>
            </w:pPr>
            <w:r w:rsidRPr="00D94EB4">
              <w:rPr>
                <w:rFonts w:asciiTheme="minorEastAsia" w:eastAsiaTheme="minorEastAsia" w:hAnsiTheme="minorEastAsia" w:cs="ＭＳ 明朝" w:hint="eastAsia"/>
                <w:szCs w:val="22"/>
              </w:rPr>
              <w:t>ご</w:t>
            </w:r>
            <w:r w:rsidR="00827759">
              <w:rPr>
                <w:rFonts w:asciiTheme="minorEastAsia" w:eastAsiaTheme="minorEastAsia" w:hAnsiTheme="minorEastAsia" w:cs="ＭＳ 明朝" w:hint="eastAsia"/>
                <w:szCs w:val="22"/>
              </w:rPr>
              <w:t>担当者連絡先</w:t>
            </w:r>
          </w:p>
        </w:tc>
        <w:tc>
          <w:tcPr>
            <w:tcW w:w="7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9D799" w14:textId="583C7073" w:rsidR="00DB69CA" w:rsidRDefault="00827759" w:rsidP="00827759">
            <w:pPr>
              <w:spacing w:line="360" w:lineRule="auto"/>
              <w:jc w:val="left"/>
              <w:rPr>
                <w:rFonts w:asciiTheme="minorEastAsia" w:eastAsiaTheme="minorEastAsia" w:hAnsiTheme="minorEastAsia" w:cs="ＭＳ 明朝"/>
                <w:szCs w:val="22"/>
              </w:rPr>
            </w:pPr>
            <w:r>
              <w:rPr>
                <w:rFonts w:asciiTheme="minorEastAsia" w:eastAsiaTheme="minorEastAsia" w:hAnsiTheme="minorEastAsia" w:cs="ＭＳ 明朝" w:hint="eastAsia"/>
                <w:szCs w:val="22"/>
              </w:rPr>
              <w:t>住所：</w:t>
            </w:r>
          </w:p>
          <w:p w14:paraId="21B2D188" w14:textId="11C12514" w:rsidR="00827759" w:rsidRDefault="00827759" w:rsidP="00CD11C2">
            <w:pPr>
              <w:spacing w:line="360" w:lineRule="auto"/>
              <w:rPr>
                <w:rFonts w:asciiTheme="minorEastAsia" w:eastAsiaTheme="minorEastAsia" w:hAnsiTheme="minorEastAsia" w:cs="ＭＳ 明朝"/>
                <w:szCs w:val="22"/>
              </w:rPr>
            </w:pPr>
            <w:r>
              <w:rPr>
                <w:rFonts w:asciiTheme="minorEastAsia" w:eastAsiaTheme="minorEastAsia" w:hAnsiTheme="minorEastAsia" w:cs="ＭＳ 明朝" w:hint="eastAsia"/>
                <w:szCs w:val="22"/>
              </w:rPr>
              <w:t>E</w:t>
            </w:r>
            <w:r>
              <w:rPr>
                <w:rFonts w:asciiTheme="minorEastAsia" w:eastAsiaTheme="minorEastAsia" w:hAnsiTheme="minorEastAsia" w:cs="ＭＳ 明朝"/>
                <w:szCs w:val="22"/>
              </w:rPr>
              <w:t xml:space="preserve">-mail </w:t>
            </w:r>
            <w:r>
              <w:rPr>
                <w:rFonts w:asciiTheme="minorEastAsia" w:eastAsiaTheme="minorEastAsia" w:hAnsiTheme="minorEastAsia" w:cs="ＭＳ 明朝" w:hint="eastAsia"/>
                <w:szCs w:val="22"/>
              </w:rPr>
              <w:t>アドレス：</w:t>
            </w:r>
          </w:p>
          <w:p w14:paraId="40C913A4" w14:textId="39B81D39" w:rsidR="00566AD9" w:rsidRPr="00D94EB4" w:rsidRDefault="00827759" w:rsidP="00827759">
            <w:pPr>
              <w:spacing w:line="360" w:lineRule="auto"/>
              <w:rPr>
                <w:rFonts w:asciiTheme="minorEastAsia" w:eastAsiaTheme="minorEastAsia" w:hAnsiTheme="minorEastAsia" w:cs="ＭＳ 明朝"/>
                <w:szCs w:val="22"/>
              </w:rPr>
            </w:pPr>
            <w:r>
              <w:rPr>
                <w:rFonts w:asciiTheme="minorEastAsia" w:eastAsiaTheme="minorEastAsia" w:hAnsiTheme="minorEastAsia" w:cs="ＭＳ 明朝" w:hint="eastAsia"/>
                <w:szCs w:val="22"/>
              </w:rPr>
              <w:t>電話番号：</w:t>
            </w:r>
          </w:p>
        </w:tc>
      </w:tr>
      <w:tr w:rsidR="00056DAF" w:rsidRPr="00D94EB4" w14:paraId="3C04B311" w14:textId="6FAF5892" w:rsidTr="005638D4">
        <w:trPr>
          <w:trHeight w:val="631"/>
        </w:trPr>
        <w:tc>
          <w:tcPr>
            <w:tcW w:w="18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0DA03618" w14:textId="5EA3701B" w:rsidR="00056DAF" w:rsidRDefault="00056DAF" w:rsidP="009F5075">
            <w:pPr>
              <w:pStyle w:val="af8"/>
              <w:numPr>
                <w:ilvl w:val="0"/>
                <w:numId w:val="17"/>
              </w:numPr>
              <w:ind w:leftChars="0" w:left="417"/>
              <w:rPr>
                <w:szCs w:val="21"/>
              </w:rPr>
            </w:pPr>
            <w:r w:rsidRPr="009F5075">
              <w:rPr>
                <w:rFonts w:hint="eastAsia"/>
                <w:szCs w:val="21"/>
              </w:rPr>
              <w:t>J</w:t>
            </w:r>
            <w:r w:rsidRPr="009F5075">
              <w:rPr>
                <w:szCs w:val="21"/>
              </w:rPr>
              <w:t>FSM</w:t>
            </w:r>
            <w:r w:rsidRPr="009F5075">
              <w:rPr>
                <w:rFonts w:hint="eastAsia"/>
                <w:szCs w:val="21"/>
              </w:rPr>
              <w:t>出展ブース内での商談活動</w:t>
            </w:r>
          </w:p>
          <w:p w14:paraId="3F10AFCC" w14:textId="77777777" w:rsidR="00056DAF" w:rsidRPr="005638D4" w:rsidRDefault="00056DAF" w:rsidP="005638D4">
            <w:pPr>
              <w:ind w:left="57"/>
              <w:rPr>
                <w:szCs w:val="21"/>
              </w:rPr>
            </w:pPr>
          </w:p>
          <w:p w14:paraId="5796047B" w14:textId="77777777" w:rsidR="00056DAF" w:rsidRDefault="00056DAF" w:rsidP="005638D4">
            <w:pPr>
              <w:rPr>
                <w:sz w:val="20"/>
                <w:szCs w:val="18"/>
              </w:rPr>
            </w:pPr>
            <w:r w:rsidRPr="005638D4">
              <w:rPr>
                <w:rFonts w:hint="eastAsia"/>
                <w:sz w:val="20"/>
                <w:szCs w:val="18"/>
              </w:rPr>
              <w:t>ご希望の日時に○をいれてください。</w:t>
            </w:r>
          </w:p>
          <w:p w14:paraId="6EAFFBFE" w14:textId="1E2178E0" w:rsidR="00056DAF" w:rsidRPr="005638D4" w:rsidRDefault="00056DAF" w:rsidP="005638D4">
            <w:pPr>
              <w:rPr>
                <w:sz w:val="20"/>
                <w:szCs w:val="18"/>
              </w:rPr>
            </w:pPr>
            <w:r w:rsidRPr="005638D4">
              <w:rPr>
                <w:rFonts w:hint="eastAsia"/>
                <w:sz w:val="20"/>
                <w:szCs w:val="18"/>
              </w:rPr>
              <w:t>（複数選択可能）</w:t>
            </w:r>
          </w:p>
          <w:p w14:paraId="044EE989" w14:textId="7C66C4FE" w:rsidR="00056DAF" w:rsidRPr="00D94EB4" w:rsidRDefault="00056DAF" w:rsidP="00827759">
            <w:pPr>
              <w:rPr>
                <w:rFonts w:asciiTheme="minorEastAsia" w:eastAsiaTheme="minorEastAsia" w:hAnsiTheme="minorEastAsia" w:cs="ＭＳ 明朝"/>
                <w:szCs w:val="22"/>
              </w:rPr>
            </w:pPr>
          </w:p>
        </w:tc>
        <w:tc>
          <w:tcPr>
            <w:tcW w:w="187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14:paraId="730904A9" w14:textId="5117074B" w:rsidR="00056DAF" w:rsidRPr="005638D4" w:rsidRDefault="00056DAF" w:rsidP="005638D4">
            <w:pPr>
              <w:spacing w:line="300" w:lineRule="exact"/>
              <w:jc w:val="center"/>
              <w:rPr>
                <w:rFonts w:asciiTheme="minorEastAsia" w:eastAsiaTheme="minorEastAsia" w:hAnsiTheme="minorEastAsia" w:cs="Century"/>
                <w:sz w:val="21"/>
                <w:szCs w:val="21"/>
              </w:rPr>
            </w:pPr>
            <w:r>
              <w:rPr>
                <w:rFonts w:asciiTheme="minorEastAsia" w:eastAsiaTheme="minorEastAsia" w:hAnsiTheme="minorEastAsia" w:cs="Century" w:hint="eastAsia"/>
                <w:sz w:val="21"/>
                <w:szCs w:val="21"/>
              </w:rPr>
              <w:t>7</w:t>
            </w:r>
            <w:r w:rsidRPr="005638D4">
              <w:rPr>
                <w:rFonts w:asciiTheme="minorEastAsia" w:eastAsiaTheme="minorEastAsia" w:hAnsiTheme="minorEastAsia" w:cs="Century" w:hint="eastAsia"/>
                <w:sz w:val="21"/>
                <w:szCs w:val="21"/>
              </w:rPr>
              <w:t>月</w:t>
            </w:r>
            <w:r>
              <w:rPr>
                <w:rFonts w:asciiTheme="minorEastAsia" w:eastAsiaTheme="minorEastAsia" w:hAnsiTheme="minorEastAsia" w:cs="Century" w:hint="eastAsia"/>
                <w:sz w:val="21"/>
                <w:szCs w:val="21"/>
              </w:rPr>
              <w:t>12</w:t>
            </w:r>
            <w:r w:rsidRPr="005638D4">
              <w:rPr>
                <w:rFonts w:asciiTheme="minorEastAsia" w:eastAsiaTheme="minorEastAsia" w:hAnsiTheme="minorEastAsia" w:cs="Century" w:hint="eastAsia"/>
                <w:sz w:val="21"/>
                <w:szCs w:val="21"/>
              </w:rPr>
              <w:t>日（水）</w:t>
            </w:r>
          </w:p>
        </w:tc>
        <w:tc>
          <w:tcPr>
            <w:tcW w:w="2947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326490" w14:textId="3D1A7088" w:rsidR="00056DAF" w:rsidRPr="005638D4" w:rsidRDefault="00056DAF" w:rsidP="005638D4">
            <w:pPr>
              <w:spacing w:line="300" w:lineRule="exact"/>
              <w:jc w:val="center"/>
              <w:rPr>
                <w:rFonts w:asciiTheme="minorEastAsia" w:eastAsiaTheme="minorEastAsia" w:hAnsiTheme="minorEastAsia" w:cs="Century"/>
                <w:sz w:val="21"/>
                <w:szCs w:val="21"/>
              </w:rPr>
            </w:pPr>
            <w:r w:rsidRPr="005638D4">
              <w:rPr>
                <w:rFonts w:asciiTheme="minorEastAsia" w:eastAsiaTheme="minorEastAsia" w:hAnsiTheme="minorEastAsia" w:cs="Century"/>
                <w:sz w:val="21"/>
                <w:szCs w:val="21"/>
              </w:rPr>
              <w:t xml:space="preserve">10:00 </w:t>
            </w:r>
            <w:r w:rsidRPr="005638D4">
              <w:rPr>
                <w:rFonts w:asciiTheme="minorEastAsia" w:eastAsiaTheme="minorEastAsia" w:hAnsiTheme="minorEastAsia" w:cs="Century" w:hint="eastAsia"/>
                <w:sz w:val="21"/>
                <w:szCs w:val="21"/>
              </w:rPr>
              <w:t>〜</w:t>
            </w:r>
            <w:r w:rsidRPr="005638D4">
              <w:rPr>
                <w:rFonts w:asciiTheme="minorEastAsia" w:eastAsiaTheme="minorEastAsia" w:hAnsiTheme="minorEastAsia" w:cs="Century"/>
                <w:sz w:val="21"/>
                <w:szCs w:val="21"/>
              </w:rPr>
              <w:t xml:space="preserve"> 13:30</w:t>
            </w:r>
          </w:p>
        </w:tc>
        <w:tc>
          <w:tcPr>
            <w:tcW w:w="2948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4E5CF80" w14:textId="77777777" w:rsidR="00056DAF" w:rsidRPr="005638D4" w:rsidRDefault="00056DAF" w:rsidP="005638D4">
            <w:pPr>
              <w:spacing w:line="300" w:lineRule="exact"/>
              <w:jc w:val="center"/>
              <w:rPr>
                <w:rFonts w:asciiTheme="minorEastAsia" w:eastAsiaTheme="minorEastAsia" w:hAnsiTheme="minorEastAsia" w:cs="Century"/>
                <w:sz w:val="21"/>
                <w:szCs w:val="21"/>
              </w:rPr>
            </w:pPr>
          </w:p>
        </w:tc>
      </w:tr>
      <w:tr w:rsidR="00056DAF" w:rsidRPr="00D94EB4" w14:paraId="6F246BF7" w14:textId="4A8678EF" w:rsidTr="0090644E">
        <w:trPr>
          <w:trHeight w:val="620"/>
        </w:trPr>
        <w:tc>
          <w:tcPr>
            <w:tcW w:w="1872" w:type="dxa"/>
            <w:vMerge/>
            <w:tcBorders>
              <w:left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732907E9" w14:textId="77777777" w:rsidR="00056DAF" w:rsidRPr="009F5075" w:rsidRDefault="00056DAF" w:rsidP="009F5075">
            <w:pPr>
              <w:pStyle w:val="af8"/>
              <w:numPr>
                <w:ilvl w:val="0"/>
                <w:numId w:val="17"/>
              </w:numPr>
              <w:ind w:leftChars="0" w:left="417"/>
              <w:rPr>
                <w:szCs w:val="21"/>
              </w:rPr>
            </w:pPr>
          </w:p>
        </w:tc>
        <w:tc>
          <w:tcPr>
            <w:tcW w:w="1872" w:type="dxa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082161FF" w14:textId="77777777" w:rsidR="00056DAF" w:rsidRPr="005638D4" w:rsidRDefault="00056DAF" w:rsidP="005638D4">
            <w:pPr>
              <w:spacing w:line="300" w:lineRule="exact"/>
              <w:jc w:val="center"/>
              <w:rPr>
                <w:rFonts w:asciiTheme="minorEastAsia" w:eastAsiaTheme="minorEastAsia" w:hAnsiTheme="minorEastAsia" w:cs="Century"/>
                <w:sz w:val="21"/>
                <w:szCs w:val="21"/>
              </w:rPr>
            </w:pPr>
          </w:p>
        </w:tc>
        <w:tc>
          <w:tcPr>
            <w:tcW w:w="29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B919EE" w14:textId="6C155E80" w:rsidR="00056DAF" w:rsidRPr="005638D4" w:rsidRDefault="00056DAF" w:rsidP="005638D4">
            <w:pPr>
              <w:spacing w:line="300" w:lineRule="exact"/>
              <w:jc w:val="center"/>
              <w:rPr>
                <w:rFonts w:asciiTheme="minorEastAsia" w:eastAsiaTheme="minorEastAsia" w:hAnsiTheme="minorEastAsia" w:cs="Century"/>
                <w:sz w:val="21"/>
                <w:szCs w:val="21"/>
              </w:rPr>
            </w:pPr>
            <w:r w:rsidRPr="005638D4">
              <w:rPr>
                <w:rFonts w:asciiTheme="minorEastAsia" w:eastAsiaTheme="minorEastAsia" w:hAnsiTheme="minorEastAsia" w:cs="Century"/>
                <w:sz w:val="21"/>
                <w:szCs w:val="21"/>
              </w:rPr>
              <w:t xml:space="preserve">13:30 </w:t>
            </w:r>
            <w:r w:rsidRPr="005638D4">
              <w:rPr>
                <w:rFonts w:asciiTheme="minorEastAsia" w:eastAsiaTheme="minorEastAsia" w:hAnsiTheme="minorEastAsia" w:cs="Century" w:hint="eastAsia"/>
                <w:sz w:val="21"/>
                <w:szCs w:val="21"/>
              </w:rPr>
              <w:t>〜</w:t>
            </w:r>
            <w:r w:rsidRPr="005638D4">
              <w:rPr>
                <w:rFonts w:asciiTheme="minorEastAsia" w:eastAsiaTheme="minorEastAsia" w:hAnsiTheme="minorEastAsia" w:cs="Century"/>
                <w:sz w:val="21"/>
                <w:szCs w:val="21"/>
              </w:rPr>
              <w:t xml:space="preserve"> 17:00</w:t>
            </w:r>
          </w:p>
        </w:tc>
        <w:tc>
          <w:tcPr>
            <w:tcW w:w="29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3DA4E21" w14:textId="77777777" w:rsidR="00056DAF" w:rsidRPr="005638D4" w:rsidRDefault="00056DAF" w:rsidP="005638D4">
            <w:pPr>
              <w:spacing w:line="300" w:lineRule="exact"/>
              <w:jc w:val="center"/>
              <w:rPr>
                <w:rFonts w:asciiTheme="minorEastAsia" w:eastAsiaTheme="minorEastAsia" w:hAnsiTheme="minorEastAsia" w:cs="Century"/>
                <w:sz w:val="21"/>
                <w:szCs w:val="21"/>
              </w:rPr>
            </w:pPr>
          </w:p>
        </w:tc>
      </w:tr>
      <w:tr w:rsidR="00056DAF" w:rsidRPr="00D94EB4" w14:paraId="79AA4F1B" w14:textId="77777777" w:rsidTr="005638D4">
        <w:trPr>
          <w:trHeight w:val="620"/>
        </w:trPr>
        <w:tc>
          <w:tcPr>
            <w:tcW w:w="1872" w:type="dxa"/>
            <w:vMerge/>
            <w:tcBorders>
              <w:left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4E3A7F25" w14:textId="77777777" w:rsidR="00056DAF" w:rsidRPr="009F5075" w:rsidRDefault="00056DAF" w:rsidP="009F5075">
            <w:pPr>
              <w:pStyle w:val="af8"/>
              <w:numPr>
                <w:ilvl w:val="0"/>
                <w:numId w:val="17"/>
              </w:numPr>
              <w:ind w:leftChars="0" w:left="417"/>
              <w:rPr>
                <w:szCs w:val="21"/>
              </w:rPr>
            </w:pPr>
          </w:p>
        </w:tc>
        <w:tc>
          <w:tcPr>
            <w:tcW w:w="187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52C8030" w14:textId="77777777" w:rsidR="00056DAF" w:rsidRPr="005638D4" w:rsidRDefault="00056DAF" w:rsidP="005638D4">
            <w:pPr>
              <w:spacing w:line="300" w:lineRule="exact"/>
              <w:jc w:val="center"/>
              <w:rPr>
                <w:rFonts w:asciiTheme="minorEastAsia" w:eastAsiaTheme="minorEastAsia" w:hAnsiTheme="minorEastAsia" w:cs="Century"/>
                <w:sz w:val="21"/>
                <w:szCs w:val="21"/>
              </w:rPr>
            </w:pPr>
          </w:p>
        </w:tc>
        <w:tc>
          <w:tcPr>
            <w:tcW w:w="29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3E91CD" w14:textId="35790385" w:rsidR="00056DAF" w:rsidRPr="005638D4" w:rsidRDefault="00056DAF" w:rsidP="005638D4">
            <w:pPr>
              <w:spacing w:line="300" w:lineRule="exact"/>
              <w:jc w:val="center"/>
              <w:rPr>
                <w:rFonts w:asciiTheme="minorEastAsia" w:eastAsiaTheme="minorEastAsia" w:hAnsiTheme="minorEastAsia" w:cs="Century"/>
                <w:sz w:val="21"/>
                <w:szCs w:val="21"/>
              </w:rPr>
            </w:pPr>
            <w:r>
              <w:rPr>
                <w:rFonts w:asciiTheme="minorEastAsia" w:eastAsiaTheme="minorEastAsia" w:hAnsiTheme="minorEastAsia" w:cs="Century" w:hint="eastAsia"/>
                <w:sz w:val="21"/>
                <w:szCs w:val="21"/>
              </w:rPr>
              <w:t>終日対応可能</w:t>
            </w:r>
          </w:p>
        </w:tc>
        <w:tc>
          <w:tcPr>
            <w:tcW w:w="29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66C0938" w14:textId="77777777" w:rsidR="00056DAF" w:rsidRPr="005638D4" w:rsidRDefault="00056DAF" w:rsidP="005638D4">
            <w:pPr>
              <w:spacing w:line="300" w:lineRule="exact"/>
              <w:jc w:val="center"/>
              <w:rPr>
                <w:rFonts w:asciiTheme="minorEastAsia" w:eastAsiaTheme="minorEastAsia" w:hAnsiTheme="minorEastAsia" w:cs="Century"/>
                <w:sz w:val="21"/>
                <w:szCs w:val="21"/>
              </w:rPr>
            </w:pPr>
          </w:p>
        </w:tc>
      </w:tr>
      <w:tr w:rsidR="00056DAF" w:rsidRPr="00D94EB4" w14:paraId="4E8963DA" w14:textId="160A8113" w:rsidTr="005638D4">
        <w:trPr>
          <w:trHeight w:val="620"/>
        </w:trPr>
        <w:tc>
          <w:tcPr>
            <w:tcW w:w="1872" w:type="dxa"/>
            <w:vMerge/>
            <w:tcBorders>
              <w:left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0929162E" w14:textId="77777777" w:rsidR="00056DAF" w:rsidRPr="009F5075" w:rsidRDefault="00056DAF" w:rsidP="005638D4">
            <w:pPr>
              <w:pStyle w:val="af8"/>
              <w:numPr>
                <w:ilvl w:val="0"/>
                <w:numId w:val="17"/>
              </w:numPr>
              <w:ind w:leftChars="0" w:left="417"/>
              <w:rPr>
                <w:szCs w:val="21"/>
              </w:rPr>
            </w:pPr>
          </w:p>
        </w:tc>
        <w:tc>
          <w:tcPr>
            <w:tcW w:w="1872" w:type="dxa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vAlign w:val="center"/>
          </w:tcPr>
          <w:p w14:paraId="0844A720" w14:textId="0ADC31CC" w:rsidR="00056DAF" w:rsidRPr="005638D4" w:rsidRDefault="00056DAF" w:rsidP="005638D4">
            <w:pPr>
              <w:spacing w:line="300" w:lineRule="exact"/>
              <w:jc w:val="center"/>
              <w:rPr>
                <w:rFonts w:asciiTheme="minorEastAsia" w:eastAsiaTheme="minorEastAsia" w:hAnsiTheme="minorEastAsia" w:cs="Century"/>
                <w:sz w:val="21"/>
                <w:szCs w:val="21"/>
              </w:rPr>
            </w:pPr>
            <w:r>
              <w:rPr>
                <w:rFonts w:asciiTheme="minorEastAsia" w:eastAsiaTheme="minorEastAsia" w:hAnsiTheme="minorEastAsia" w:cs="Century" w:hint="eastAsia"/>
                <w:sz w:val="21"/>
                <w:szCs w:val="21"/>
              </w:rPr>
              <w:t>7</w:t>
            </w:r>
            <w:r w:rsidRPr="005638D4">
              <w:rPr>
                <w:rFonts w:asciiTheme="minorEastAsia" w:eastAsiaTheme="minorEastAsia" w:hAnsiTheme="minorEastAsia" w:cs="Century" w:hint="eastAsia"/>
                <w:sz w:val="21"/>
                <w:szCs w:val="21"/>
              </w:rPr>
              <w:t>月</w:t>
            </w:r>
            <w:r>
              <w:rPr>
                <w:rFonts w:asciiTheme="minorEastAsia" w:eastAsiaTheme="minorEastAsia" w:hAnsiTheme="minorEastAsia" w:cs="Century" w:hint="eastAsia"/>
                <w:sz w:val="21"/>
                <w:szCs w:val="21"/>
              </w:rPr>
              <w:t>13</w:t>
            </w:r>
            <w:r w:rsidRPr="005638D4">
              <w:rPr>
                <w:rFonts w:asciiTheme="minorEastAsia" w:eastAsiaTheme="minorEastAsia" w:hAnsiTheme="minorEastAsia" w:cs="Century" w:hint="eastAsia"/>
                <w:sz w:val="21"/>
                <w:szCs w:val="21"/>
              </w:rPr>
              <w:t>日（木）</w:t>
            </w:r>
          </w:p>
        </w:tc>
        <w:tc>
          <w:tcPr>
            <w:tcW w:w="29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CC23E2" w14:textId="74B631E7" w:rsidR="00056DAF" w:rsidRPr="005638D4" w:rsidRDefault="00056DAF" w:rsidP="005638D4">
            <w:pPr>
              <w:spacing w:line="300" w:lineRule="exact"/>
              <w:jc w:val="center"/>
              <w:rPr>
                <w:rFonts w:asciiTheme="minorEastAsia" w:eastAsiaTheme="minorEastAsia" w:hAnsiTheme="minorEastAsia" w:cs="Century"/>
                <w:sz w:val="21"/>
                <w:szCs w:val="21"/>
              </w:rPr>
            </w:pPr>
            <w:r w:rsidRPr="005638D4">
              <w:rPr>
                <w:rFonts w:asciiTheme="minorEastAsia" w:eastAsiaTheme="minorEastAsia" w:hAnsiTheme="minorEastAsia" w:cs="Century"/>
                <w:sz w:val="21"/>
                <w:szCs w:val="21"/>
              </w:rPr>
              <w:t xml:space="preserve">10:00 </w:t>
            </w:r>
            <w:r w:rsidRPr="005638D4">
              <w:rPr>
                <w:rFonts w:asciiTheme="minorEastAsia" w:eastAsiaTheme="minorEastAsia" w:hAnsiTheme="minorEastAsia" w:cs="Century" w:hint="eastAsia"/>
                <w:sz w:val="21"/>
                <w:szCs w:val="21"/>
              </w:rPr>
              <w:t>〜</w:t>
            </w:r>
            <w:r w:rsidRPr="005638D4">
              <w:rPr>
                <w:rFonts w:asciiTheme="minorEastAsia" w:eastAsiaTheme="minorEastAsia" w:hAnsiTheme="minorEastAsia" w:cs="Century"/>
                <w:sz w:val="21"/>
                <w:szCs w:val="21"/>
              </w:rPr>
              <w:t xml:space="preserve"> 13:30</w:t>
            </w:r>
          </w:p>
        </w:tc>
        <w:tc>
          <w:tcPr>
            <w:tcW w:w="29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C06827B" w14:textId="77777777" w:rsidR="00056DAF" w:rsidRPr="005638D4" w:rsidRDefault="00056DAF" w:rsidP="005638D4">
            <w:pPr>
              <w:spacing w:line="300" w:lineRule="exact"/>
              <w:jc w:val="center"/>
              <w:rPr>
                <w:rFonts w:asciiTheme="minorEastAsia" w:eastAsiaTheme="minorEastAsia" w:hAnsiTheme="minorEastAsia" w:cs="Century"/>
                <w:sz w:val="21"/>
                <w:szCs w:val="21"/>
              </w:rPr>
            </w:pPr>
          </w:p>
        </w:tc>
      </w:tr>
      <w:tr w:rsidR="00056DAF" w:rsidRPr="00D94EB4" w14:paraId="27339BD5" w14:textId="77777777" w:rsidTr="007C5A7F">
        <w:trPr>
          <w:trHeight w:val="687"/>
        </w:trPr>
        <w:tc>
          <w:tcPr>
            <w:tcW w:w="1872" w:type="dxa"/>
            <w:vMerge/>
            <w:tcBorders>
              <w:left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3901C260" w14:textId="77777777" w:rsidR="00056DAF" w:rsidRPr="009F5075" w:rsidRDefault="00056DAF" w:rsidP="005638D4">
            <w:pPr>
              <w:pStyle w:val="af8"/>
              <w:numPr>
                <w:ilvl w:val="0"/>
                <w:numId w:val="17"/>
              </w:numPr>
              <w:ind w:leftChars="0" w:left="417"/>
              <w:rPr>
                <w:szCs w:val="21"/>
              </w:rPr>
            </w:pPr>
          </w:p>
        </w:tc>
        <w:tc>
          <w:tcPr>
            <w:tcW w:w="1872" w:type="dxa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138AAD5A" w14:textId="77777777" w:rsidR="00056DAF" w:rsidRPr="005638D4" w:rsidRDefault="00056DAF" w:rsidP="005638D4">
            <w:pPr>
              <w:spacing w:line="300" w:lineRule="exact"/>
              <w:jc w:val="center"/>
              <w:rPr>
                <w:rFonts w:asciiTheme="minorEastAsia" w:eastAsiaTheme="minorEastAsia" w:hAnsiTheme="minorEastAsia" w:cs="Century"/>
                <w:sz w:val="21"/>
                <w:szCs w:val="21"/>
              </w:rPr>
            </w:pPr>
          </w:p>
        </w:tc>
        <w:tc>
          <w:tcPr>
            <w:tcW w:w="29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290C51" w14:textId="0CA56CFF" w:rsidR="00056DAF" w:rsidRPr="005638D4" w:rsidRDefault="00056DAF" w:rsidP="005638D4">
            <w:pPr>
              <w:spacing w:line="300" w:lineRule="exact"/>
              <w:jc w:val="center"/>
              <w:rPr>
                <w:rFonts w:asciiTheme="minorEastAsia" w:eastAsiaTheme="minorEastAsia" w:hAnsiTheme="minorEastAsia" w:cs="Century"/>
                <w:sz w:val="21"/>
                <w:szCs w:val="21"/>
              </w:rPr>
            </w:pPr>
            <w:r w:rsidRPr="005638D4">
              <w:rPr>
                <w:rFonts w:asciiTheme="minorEastAsia" w:eastAsiaTheme="minorEastAsia" w:hAnsiTheme="minorEastAsia" w:cs="Century"/>
                <w:sz w:val="21"/>
                <w:szCs w:val="21"/>
              </w:rPr>
              <w:t xml:space="preserve">13:30 </w:t>
            </w:r>
            <w:r w:rsidRPr="005638D4">
              <w:rPr>
                <w:rFonts w:asciiTheme="minorEastAsia" w:eastAsiaTheme="minorEastAsia" w:hAnsiTheme="minorEastAsia" w:cs="Century" w:hint="eastAsia"/>
                <w:sz w:val="21"/>
                <w:szCs w:val="21"/>
              </w:rPr>
              <w:t>〜</w:t>
            </w:r>
            <w:r w:rsidRPr="005638D4">
              <w:rPr>
                <w:rFonts w:asciiTheme="minorEastAsia" w:eastAsiaTheme="minorEastAsia" w:hAnsiTheme="minorEastAsia" w:cs="Century"/>
                <w:sz w:val="21"/>
                <w:szCs w:val="21"/>
              </w:rPr>
              <w:t xml:space="preserve"> 17:00</w:t>
            </w:r>
          </w:p>
        </w:tc>
        <w:tc>
          <w:tcPr>
            <w:tcW w:w="29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3CA693A" w14:textId="77777777" w:rsidR="00056DAF" w:rsidRPr="005638D4" w:rsidRDefault="00056DAF" w:rsidP="005638D4">
            <w:pPr>
              <w:spacing w:line="300" w:lineRule="exact"/>
              <w:jc w:val="center"/>
              <w:rPr>
                <w:rFonts w:asciiTheme="minorEastAsia" w:eastAsiaTheme="minorEastAsia" w:hAnsiTheme="minorEastAsia" w:cs="Century"/>
                <w:sz w:val="21"/>
                <w:szCs w:val="21"/>
              </w:rPr>
            </w:pPr>
          </w:p>
        </w:tc>
      </w:tr>
      <w:tr w:rsidR="00056DAF" w:rsidRPr="00D94EB4" w14:paraId="422B5D86" w14:textId="77777777" w:rsidTr="005638D4">
        <w:trPr>
          <w:trHeight w:val="687"/>
        </w:trPr>
        <w:tc>
          <w:tcPr>
            <w:tcW w:w="1872" w:type="dxa"/>
            <w:vMerge/>
            <w:tcBorders>
              <w:left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10D84BF0" w14:textId="77777777" w:rsidR="00056DAF" w:rsidRPr="009F5075" w:rsidRDefault="00056DAF" w:rsidP="005638D4">
            <w:pPr>
              <w:pStyle w:val="af8"/>
              <w:numPr>
                <w:ilvl w:val="0"/>
                <w:numId w:val="17"/>
              </w:numPr>
              <w:ind w:leftChars="0" w:left="417"/>
              <w:rPr>
                <w:szCs w:val="21"/>
              </w:rPr>
            </w:pPr>
          </w:p>
        </w:tc>
        <w:tc>
          <w:tcPr>
            <w:tcW w:w="187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4E5E458" w14:textId="77777777" w:rsidR="00056DAF" w:rsidRPr="005638D4" w:rsidRDefault="00056DAF" w:rsidP="005638D4">
            <w:pPr>
              <w:spacing w:line="300" w:lineRule="exact"/>
              <w:jc w:val="center"/>
              <w:rPr>
                <w:rFonts w:asciiTheme="minorEastAsia" w:eastAsiaTheme="minorEastAsia" w:hAnsiTheme="minorEastAsia" w:cs="Century"/>
                <w:sz w:val="21"/>
                <w:szCs w:val="21"/>
              </w:rPr>
            </w:pPr>
          </w:p>
        </w:tc>
        <w:tc>
          <w:tcPr>
            <w:tcW w:w="29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75D99D" w14:textId="018ED8D1" w:rsidR="00056DAF" w:rsidRPr="005638D4" w:rsidRDefault="00056DAF" w:rsidP="005638D4">
            <w:pPr>
              <w:spacing w:line="300" w:lineRule="exact"/>
              <w:jc w:val="center"/>
              <w:rPr>
                <w:rFonts w:asciiTheme="minorEastAsia" w:eastAsiaTheme="minorEastAsia" w:hAnsiTheme="minorEastAsia" w:cs="Century"/>
                <w:sz w:val="21"/>
                <w:szCs w:val="21"/>
              </w:rPr>
            </w:pPr>
            <w:r>
              <w:rPr>
                <w:rFonts w:asciiTheme="minorEastAsia" w:eastAsiaTheme="minorEastAsia" w:hAnsiTheme="minorEastAsia" w:cs="Century" w:hint="eastAsia"/>
                <w:sz w:val="21"/>
                <w:szCs w:val="21"/>
              </w:rPr>
              <w:t>終日対応可能</w:t>
            </w:r>
          </w:p>
        </w:tc>
        <w:tc>
          <w:tcPr>
            <w:tcW w:w="29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E2A271D" w14:textId="77777777" w:rsidR="00056DAF" w:rsidRPr="005638D4" w:rsidRDefault="00056DAF" w:rsidP="005638D4">
            <w:pPr>
              <w:spacing w:line="300" w:lineRule="exact"/>
              <w:jc w:val="center"/>
              <w:rPr>
                <w:rFonts w:asciiTheme="minorEastAsia" w:eastAsiaTheme="minorEastAsia" w:hAnsiTheme="minorEastAsia" w:cs="Century"/>
                <w:sz w:val="21"/>
                <w:szCs w:val="21"/>
              </w:rPr>
            </w:pPr>
          </w:p>
        </w:tc>
      </w:tr>
      <w:tr w:rsidR="00056DAF" w:rsidRPr="00D94EB4" w14:paraId="60640E93" w14:textId="77777777" w:rsidTr="005638D4">
        <w:trPr>
          <w:trHeight w:val="709"/>
        </w:trPr>
        <w:tc>
          <w:tcPr>
            <w:tcW w:w="1872" w:type="dxa"/>
            <w:vMerge/>
            <w:tcBorders>
              <w:left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53712D68" w14:textId="77777777" w:rsidR="00056DAF" w:rsidRPr="009F5075" w:rsidRDefault="00056DAF" w:rsidP="005638D4">
            <w:pPr>
              <w:pStyle w:val="af8"/>
              <w:numPr>
                <w:ilvl w:val="0"/>
                <w:numId w:val="17"/>
              </w:numPr>
              <w:ind w:leftChars="0" w:left="417"/>
              <w:rPr>
                <w:szCs w:val="21"/>
              </w:rPr>
            </w:pPr>
          </w:p>
        </w:tc>
        <w:tc>
          <w:tcPr>
            <w:tcW w:w="1872" w:type="dxa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vAlign w:val="center"/>
          </w:tcPr>
          <w:p w14:paraId="37E7E039" w14:textId="4FD100B6" w:rsidR="00056DAF" w:rsidRPr="005638D4" w:rsidRDefault="00056DAF" w:rsidP="005638D4">
            <w:pPr>
              <w:spacing w:line="300" w:lineRule="exact"/>
              <w:jc w:val="center"/>
              <w:rPr>
                <w:rFonts w:asciiTheme="minorEastAsia" w:eastAsiaTheme="minorEastAsia" w:hAnsiTheme="minorEastAsia" w:cs="Century"/>
                <w:sz w:val="21"/>
                <w:szCs w:val="21"/>
              </w:rPr>
            </w:pPr>
            <w:r>
              <w:rPr>
                <w:rFonts w:asciiTheme="minorEastAsia" w:eastAsiaTheme="minorEastAsia" w:hAnsiTheme="minorEastAsia" w:cs="Century" w:hint="eastAsia"/>
                <w:sz w:val="21"/>
                <w:szCs w:val="21"/>
              </w:rPr>
              <w:t>7</w:t>
            </w:r>
            <w:r w:rsidRPr="005638D4">
              <w:rPr>
                <w:rFonts w:asciiTheme="minorEastAsia" w:eastAsiaTheme="minorEastAsia" w:hAnsiTheme="minorEastAsia" w:cs="Century" w:hint="eastAsia"/>
                <w:sz w:val="21"/>
                <w:szCs w:val="21"/>
              </w:rPr>
              <w:t>月</w:t>
            </w:r>
            <w:r>
              <w:rPr>
                <w:rFonts w:asciiTheme="minorEastAsia" w:eastAsiaTheme="minorEastAsia" w:hAnsiTheme="minorEastAsia" w:cs="Century" w:hint="eastAsia"/>
                <w:sz w:val="21"/>
                <w:szCs w:val="21"/>
              </w:rPr>
              <w:t>14</w:t>
            </w:r>
            <w:r w:rsidRPr="005638D4">
              <w:rPr>
                <w:rFonts w:asciiTheme="minorEastAsia" w:eastAsiaTheme="minorEastAsia" w:hAnsiTheme="minorEastAsia" w:cs="Century" w:hint="eastAsia"/>
                <w:sz w:val="21"/>
                <w:szCs w:val="21"/>
              </w:rPr>
              <w:t>日（金）</w:t>
            </w:r>
            <w:r w:rsidR="00DA5BD3">
              <w:rPr>
                <w:rFonts w:asciiTheme="minorEastAsia" w:eastAsiaTheme="minorEastAsia" w:hAnsiTheme="minorEastAsia" w:cs="Century"/>
                <w:sz w:val="21"/>
                <w:szCs w:val="21"/>
              </w:rPr>
              <w:br/>
            </w:r>
            <w:r w:rsidR="00DA5BD3">
              <w:rPr>
                <w:rFonts w:asciiTheme="minorEastAsia" w:eastAsiaTheme="minorEastAsia" w:hAnsiTheme="minorEastAsia" w:cs="Century" w:hint="eastAsia"/>
                <w:sz w:val="21"/>
                <w:szCs w:val="21"/>
              </w:rPr>
              <w:t>※終了16:30</w:t>
            </w:r>
          </w:p>
        </w:tc>
        <w:tc>
          <w:tcPr>
            <w:tcW w:w="29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91C4B2" w14:textId="35C83675" w:rsidR="00056DAF" w:rsidRPr="005638D4" w:rsidRDefault="00056DAF" w:rsidP="005638D4">
            <w:pPr>
              <w:spacing w:line="300" w:lineRule="exact"/>
              <w:jc w:val="center"/>
              <w:rPr>
                <w:rFonts w:asciiTheme="minorEastAsia" w:eastAsiaTheme="minorEastAsia" w:hAnsiTheme="minorEastAsia" w:cs="Century"/>
                <w:sz w:val="21"/>
                <w:szCs w:val="21"/>
              </w:rPr>
            </w:pPr>
            <w:r w:rsidRPr="005638D4">
              <w:rPr>
                <w:rFonts w:asciiTheme="minorEastAsia" w:eastAsiaTheme="minorEastAsia" w:hAnsiTheme="minorEastAsia" w:cs="Century"/>
                <w:sz w:val="21"/>
                <w:szCs w:val="21"/>
              </w:rPr>
              <w:t xml:space="preserve">10:00 </w:t>
            </w:r>
            <w:r w:rsidRPr="005638D4">
              <w:rPr>
                <w:rFonts w:asciiTheme="minorEastAsia" w:eastAsiaTheme="minorEastAsia" w:hAnsiTheme="minorEastAsia" w:cs="Century" w:hint="eastAsia"/>
                <w:sz w:val="21"/>
                <w:szCs w:val="21"/>
              </w:rPr>
              <w:t>〜</w:t>
            </w:r>
            <w:r w:rsidRPr="005638D4">
              <w:rPr>
                <w:rFonts w:asciiTheme="minorEastAsia" w:eastAsiaTheme="minorEastAsia" w:hAnsiTheme="minorEastAsia" w:cs="Century"/>
                <w:sz w:val="21"/>
                <w:szCs w:val="21"/>
              </w:rPr>
              <w:t xml:space="preserve"> 13:</w:t>
            </w:r>
            <w:r w:rsidR="00681D27">
              <w:rPr>
                <w:rFonts w:asciiTheme="minorEastAsia" w:eastAsiaTheme="minorEastAsia" w:hAnsiTheme="minorEastAsia" w:cs="Century" w:hint="eastAsia"/>
                <w:sz w:val="21"/>
                <w:szCs w:val="21"/>
              </w:rPr>
              <w:t>30</w:t>
            </w:r>
          </w:p>
        </w:tc>
        <w:tc>
          <w:tcPr>
            <w:tcW w:w="29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433C046" w14:textId="77777777" w:rsidR="00056DAF" w:rsidRPr="005638D4" w:rsidRDefault="00056DAF" w:rsidP="005638D4">
            <w:pPr>
              <w:spacing w:line="300" w:lineRule="exact"/>
              <w:jc w:val="center"/>
              <w:rPr>
                <w:rFonts w:asciiTheme="minorEastAsia" w:eastAsiaTheme="minorEastAsia" w:hAnsiTheme="minorEastAsia" w:cs="Century"/>
                <w:sz w:val="21"/>
                <w:szCs w:val="21"/>
              </w:rPr>
            </w:pPr>
          </w:p>
        </w:tc>
      </w:tr>
      <w:tr w:rsidR="00056DAF" w:rsidRPr="00D94EB4" w14:paraId="7DC9660F" w14:textId="77777777" w:rsidTr="005638D4">
        <w:trPr>
          <w:trHeight w:val="676"/>
        </w:trPr>
        <w:tc>
          <w:tcPr>
            <w:tcW w:w="1872" w:type="dxa"/>
            <w:vMerge/>
            <w:tcBorders>
              <w:left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375D4CEC" w14:textId="77777777" w:rsidR="00056DAF" w:rsidRPr="009F5075" w:rsidRDefault="00056DAF" w:rsidP="005638D4">
            <w:pPr>
              <w:pStyle w:val="af8"/>
              <w:numPr>
                <w:ilvl w:val="0"/>
                <w:numId w:val="17"/>
              </w:numPr>
              <w:ind w:leftChars="0" w:left="417"/>
              <w:rPr>
                <w:szCs w:val="21"/>
              </w:rPr>
            </w:pPr>
          </w:p>
        </w:tc>
        <w:tc>
          <w:tcPr>
            <w:tcW w:w="1872" w:type="dxa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115CCDE2" w14:textId="77777777" w:rsidR="00056DAF" w:rsidRPr="005638D4" w:rsidRDefault="00056DAF" w:rsidP="005638D4">
            <w:pPr>
              <w:spacing w:line="300" w:lineRule="exact"/>
              <w:jc w:val="center"/>
              <w:rPr>
                <w:rFonts w:asciiTheme="minorEastAsia" w:eastAsiaTheme="minorEastAsia" w:hAnsiTheme="minorEastAsia" w:cs="Century"/>
                <w:sz w:val="21"/>
                <w:szCs w:val="21"/>
              </w:rPr>
            </w:pPr>
          </w:p>
        </w:tc>
        <w:tc>
          <w:tcPr>
            <w:tcW w:w="29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5309E7" w14:textId="42F7E5E6" w:rsidR="00056DAF" w:rsidRPr="005638D4" w:rsidRDefault="00056DAF" w:rsidP="005638D4">
            <w:pPr>
              <w:spacing w:line="300" w:lineRule="exact"/>
              <w:jc w:val="center"/>
              <w:rPr>
                <w:rFonts w:asciiTheme="minorEastAsia" w:eastAsiaTheme="minorEastAsia" w:hAnsiTheme="minorEastAsia" w:cs="Century"/>
                <w:sz w:val="21"/>
                <w:szCs w:val="21"/>
              </w:rPr>
            </w:pPr>
            <w:r w:rsidRPr="005638D4">
              <w:rPr>
                <w:rFonts w:asciiTheme="minorEastAsia" w:eastAsiaTheme="minorEastAsia" w:hAnsiTheme="minorEastAsia" w:cs="Century"/>
                <w:sz w:val="21"/>
                <w:szCs w:val="21"/>
              </w:rPr>
              <w:t>13:</w:t>
            </w:r>
            <w:r w:rsidR="00681D27">
              <w:rPr>
                <w:rFonts w:asciiTheme="minorEastAsia" w:eastAsiaTheme="minorEastAsia" w:hAnsiTheme="minorEastAsia" w:cs="Century" w:hint="eastAsia"/>
                <w:sz w:val="21"/>
                <w:szCs w:val="21"/>
              </w:rPr>
              <w:t>30</w:t>
            </w:r>
            <w:r w:rsidRPr="005638D4">
              <w:rPr>
                <w:rFonts w:asciiTheme="minorEastAsia" w:eastAsiaTheme="minorEastAsia" w:hAnsiTheme="minorEastAsia" w:cs="Century"/>
                <w:sz w:val="21"/>
                <w:szCs w:val="21"/>
              </w:rPr>
              <w:t xml:space="preserve"> </w:t>
            </w:r>
            <w:r w:rsidRPr="005638D4">
              <w:rPr>
                <w:rFonts w:asciiTheme="minorEastAsia" w:eastAsiaTheme="minorEastAsia" w:hAnsiTheme="minorEastAsia" w:cs="Century" w:hint="eastAsia"/>
                <w:sz w:val="21"/>
                <w:szCs w:val="21"/>
              </w:rPr>
              <w:t>〜</w:t>
            </w:r>
            <w:r w:rsidRPr="005638D4">
              <w:rPr>
                <w:rFonts w:asciiTheme="minorEastAsia" w:eastAsiaTheme="minorEastAsia" w:hAnsiTheme="minorEastAsia" w:cs="Century"/>
                <w:sz w:val="21"/>
                <w:szCs w:val="21"/>
              </w:rPr>
              <w:t xml:space="preserve"> 1</w:t>
            </w:r>
            <w:r w:rsidR="00DA5BD3">
              <w:rPr>
                <w:rFonts w:asciiTheme="minorEastAsia" w:eastAsiaTheme="minorEastAsia" w:hAnsiTheme="minorEastAsia" w:cs="Century" w:hint="eastAsia"/>
                <w:sz w:val="21"/>
                <w:szCs w:val="21"/>
              </w:rPr>
              <w:t>6</w:t>
            </w:r>
            <w:r w:rsidRPr="005638D4">
              <w:rPr>
                <w:rFonts w:asciiTheme="minorEastAsia" w:eastAsiaTheme="minorEastAsia" w:hAnsiTheme="minorEastAsia" w:cs="Century"/>
                <w:sz w:val="21"/>
                <w:szCs w:val="21"/>
              </w:rPr>
              <w:t>:</w:t>
            </w:r>
            <w:r w:rsidR="00DA5BD3">
              <w:rPr>
                <w:rFonts w:asciiTheme="minorEastAsia" w:eastAsiaTheme="minorEastAsia" w:hAnsiTheme="minorEastAsia" w:cs="Century" w:hint="eastAsia"/>
                <w:sz w:val="21"/>
                <w:szCs w:val="21"/>
              </w:rPr>
              <w:t>30</w:t>
            </w:r>
          </w:p>
        </w:tc>
        <w:tc>
          <w:tcPr>
            <w:tcW w:w="29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CAFC299" w14:textId="77777777" w:rsidR="00056DAF" w:rsidRPr="005638D4" w:rsidRDefault="00056DAF" w:rsidP="005638D4">
            <w:pPr>
              <w:spacing w:line="300" w:lineRule="exact"/>
              <w:jc w:val="center"/>
              <w:rPr>
                <w:rFonts w:asciiTheme="minorEastAsia" w:eastAsiaTheme="minorEastAsia" w:hAnsiTheme="minorEastAsia" w:cs="Century"/>
                <w:sz w:val="21"/>
                <w:szCs w:val="21"/>
              </w:rPr>
            </w:pPr>
          </w:p>
        </w:tc>
      </w:tr>
      <w:tr w:rsidR="00056DAF" w:rsidRPr="00D94EB4" w14:paraId="5387BB1F" w14:textId="77777777" w:rsidTr="005638D4">
        <w:trPr>
          <w:trHeight w:val="676"/>
        </w:trPr>
        <w:tc>
          <w:tcPr>
            <w:tcW w:w="1872" w:type="dxa"/>
            <w:vMerge/>
            <w:tcBorders>
              <w:left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5E49A624" w14:textId="77777777" w:rsidR="00056DAF" w:rsidRPr="009F5075" w:rsidRDefault="00056DAF" w:rsidP="005638D4">
            <w:pPr>
              <w:pStyle w:val="af8"/>
              <w:numPr>
                <w:ilvl w:val="0"/>
                <w:numId w:val="17"/>
              </w:numPr>
              <w:ind w:leftChars="0" w:left="417"/>
              <w:rPr>
                <w:szCs w:val="21"/>
              </w:rPr>
            </w:pPr>
          </w:p>
        </w:tc>
        <w:tc>
          <w:tcPr>
            <w:tcW w:w="1872" w:type="dxa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4A779B4E" w14:textId="77777777" w:rsidR="00056DAF" w:rsidRPr="005638D4" w:rsidRDefault="00056DAF" w:rsidP="005638D4">
            <w:pPr>
              <w:spacing w:line="300" w:lineRule="exact"/>
              <w:jc w:val="center"/>
              <w:rPr>
                <w:rFonts w:asciiTheme="minorEastAsia" w:eastAsiaTheme="minorEastAsia" w:hAnsiTheme="minorEastAsia" w:cs="Century"/>
                <w:sz w:val="21"/>
                <w:szCs w:val="21"/>
              </w:rPr>
            </w:pPr>
          </w:p>
        </w:tc>
        <w:tc>
          <w:tcPr>
            <w:tcW w:w="29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8DCC36" w14:textId="19226E67" w:rsidR="00056DAF" w:rsidRPr="005638D4" w:rsidRDefault="00056DAF" w:rsidP="005638D4">
            <w:pPr>
              <w:spacing w:line="300" w:lineRule="exact"/>
              <w:jc w:val="center"/>
              <w:rPr>
                <w:rFonts w:asciiTheme="minorEastAsia" w:eastAsiaTheme="minorEastAsia" w:hAnsiTheme="minorEastAsia" w:cs="Century"/>
                <w:sz w:val="21"/>
                <w:szCs w:val="21"/>
              </w:rPr>
            </w:pPr>
            <w:r>
              <w:rPr>
                <w:rFonts w:asciiTheme="minorEastAsia" w:eastAsiaTheme="minorEastAsia" w:hAnsiTheme="minorEastAsia" w:cs="Century" w:hint="eastAsia"/>
                <w:sz w:val="21"/>
                <w:szCs w:val="21"/>
              </w:rPr>
              <w:t>終日対応可能</w:t>
            </w:r>
          </w:p>
        </w:tc>
        <w:tc>
          <w:tcPr>
            <w:tcW w:w="29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FE01B64" w14:textId="77777777" w:rsidR="00056DAF" w:rsidRPr="005638D4" w:rsidRDefault="00056DAF" w:rsidP="005638D4">
            <w:pPr>
              <w:spacing w:line="300" w:lineRule="exact"/>
              <w:jc w:val="center"/>
              <w:rPr>
                <w:rFonts w:asciiTheme="minorEastAsia" w:eastAsiaTheme="minorEastAsia" w:hAnsiTheme="minorEastAsia" w:cs="Century"/>
                <w:sz w:val="21"/>
                <w:szCs w:val="21"/>
              </w:rPr>
            </w:pPr>
          </w:p>
        </w:tc>
      </w:tr>
      <w:tr w:rsidR="005638D4" w:rsidRPr="00D94EB4" w14:paraId="4DC6599B" w14:textId="77777777" w:rsidTr="00944A43">
        <w:trPr>
          <w:trHeight w:val="676"/>
        </w:trPr>
        <w:tc>
          <w:tcPr>
            <w:tcW w:w="1872" w:type="dxa"/>
            <w:tcBorders>
              <w:left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0AA15F52" w14:textId="07C39083" w:rsidR="005638D4" w:rsidRDefault="005638D4" w:rsidP="005638D4">
            <w:pPr>
              <w:pStyle w:val="af8"/>
              <w:numPr>
                <w:ilvl w:val="0"/>
                <w:numId w:val="19"/>
              </w:numPr>
              <w:ind w:leftChars="0" w:left="360"/>
              <w:rPr>
                <w:szCs w:val="21"/>
              </w:rPr>
            </w:pPr>
            <w:r w:rsidRPr="005638D4">
              <w:rPr>
                <w:rFonts w:hint="eastAsia"/>
                <w:szCs w:val="21"/>
              </w:rPr>
              <w:t>JFSM</w:t>
            </w:r>
            <w:r w:rsidRPr="005638D4">
              <w:rPr>
                <w:rFonts w:hint="eastAsia"/>
                <w:szCs w:val="21"/>
              </w:rPr>
              <w:t>ブース内でのパンフレット設置</w:t>
            </w:r>
          </w:p>
          <w:p w14:paraId="51B4AC8E" w14:textId="14068BAE" w:rsidR="006A478B" w:rsidRPr="006A478B" w:rsidRDefault="006A478B" w:rsidP="006A478B">
            <w:pPr>
              <w:rPr>
                <w:sz w:val="20"/>
                <w:szCs w:val="18"/>
              </w:rPr>
            </w:pPr>
          </w:p>
        </w:tc>
        <w:tc>
          <w:tcPr>
            <w:tcW w:w="7767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C692BC" w14:textId="77777777" w:rsidR="000774B7" w:rsidRPr="000774B7" w:rsidRDefault="000774B7" w:rsidP="000774B7">
            <w:pPr>
              <w:spacing w:line="300" w:lineRule="exact"/>
              <w:ind w:left="360"/>
              <w:jc w:val="center"/>
              <w:rPr>
                <w:rFonts w:asciiTheme="minorEastAsia" w:eastAsiaTheme="minorEastAsia" w:hAnsiTheme="minorEastAsia" w:cs="Century"/>
                <w:szCs w:val="21"/>
              </w:rPr>
            </w:pPr>
          </w:p>
          <w:p w14:paraId="08724124" w14:textId="735E17DE" w:rsidR="00944A43" w:rsidRDefault="00944A43" w:rsidP="00944A43">
            <w:pPr>
              <w:pStyle w:val="af8"/>
              <w:numPr>
                <w:ilvl w:val="0"/>
                <w:numId w:val="20"/>
              </w:numPr>
              <w:spacing w:line="300" w:lineRule="exact"/>
              <w:ind w:leftChars="0"/>
              <w:jc w:val="center"/>
              <w:rPr>
                <w:rFonts w:asciiTheme="minorEastAsia" w:eastAsiaTheme="minorEastAsia" w:hAnsiTheme="minorEastAsia" w:cs="Century"/>
                <w:szCs w:val="21"/>
              </w:rPr>
            </w:pPr>
            <w:r>
              <w:rPr>
                <w:rFonts w:asciiTheme="minorEastAsia" w:eastAsiaTheme="minorEastAsia" w:hAnsiTheme="minorEastAsia" w:cs="Century" w:hint="eastAsia"/>
                <w:szCs w:val="21"/>
              </w:rPr>
              <w:t>希望する　□　希望しない</w:t>
            </w:r>
          </w:p>
          <w:p w14:paraId="1DA24164" w14:textId="45DA231D" w:rsidR="00944A43" w:rsidRDefault="00D238C0" w:rsidP="00D238C0">
            <w:pPr>
              <w:spacing w:line="300" w:lineRule="exact"/>
              <w:jc w:val="left"/>
              <w:rPr>
                <w:rFonts w:asciiTheme="minorEastAsia" w:eastAsiaTheme="minorEastAsia" w:hAnsiTheme="minorEastAsia" w:cs="Century"/>
                <w:sz w:val="20"/>
                <w:szCs w:val="18"/>
              </w:rPr>
            </w:pPr>
            <w:r w:rsidRPr="00D238C0">
              <w:rPr>
                <w:rFonts w:asciiTheme="minorEastAsia" w:eastAsiaTheme="minorEastAsia" w:hAnsiTheme="minorEastAsia" w:cs="Century" w:hint="eastAsia"/>
                <w:sz w:val="20"/>
                <w:szCs w:val="18"/>
              </w:rPr>
              <w:t>※パンフレット</w:t>
            </w:r>
            <w:r>
              <w:rPr>
                <w:rFonts w:asciiTheme="minorEastAsia" w:eastAsiaTheme="minorEastAsia" w:hAnsiTheme="minorEastAsia" w:cs="Century" w:hint="eastAsia"/>
                <w:sz w:val="20"/>
                <w:szCs w:val="18"/>
              </w:rPr>
              <w:t>の設置</w:t>
            </w:r>
            <w:r w:rsidRPr="00D238C0">
              <w:rPr>
                <w:rFonts w:asciiTheme="minorEastAsia" w:eastAsiaTheme="minorEastAsia" w:hAnsiTheme="minorEastAsia" w:cs="Century" w:hint="eastAsia"/>
                <w:sz w:val="20"/>
                <w:szCs w:val="18"/>
              </w:rPr>
              <w:t>はJFS規格（フードサービス）の監査に関する情報があるものに限ります</w:t>
            </w:r>
            <w:r>
              <w:rPr>
                <w:rFonts w:asciiTheme="minorEastAsia" w:eastAsiaTheme="minorEastAsia" w:hAnsiTheme="minorEastAsia" w:cs="Century" w:hint="eastAsia"/>
                <w:sz w:val="20"/>
                <w:szCs w:val="18"/>
              </w:rPr>
              <w:t>。</w:t>
            </w:r>
          </w:p>
          <w:p w14:paraId="7E3C210B" w14:textId="77777777" w:rsidR="00D238C0" w:rsidRPr="00D238C0" w:rsidRDefault="00D238C0" w:rsidP="00D238C0">
            <w:pPr>
              <w:spacing w:line="300" w:lineRule="exact"/>
              <w:jc w:val="left"/>
              <w:rPr>
                <w:rFonts w:asciiTheme="minorEastAsia" w:eastAsiaTheme="minorEastAsia" w:hAnsiTheme="minorEastAsia" w:cs="Century"/>
                <w:sz w:val="20"/>
                <w:szCs w:val="18"/>
              </w:rPr>
            </w:pPr>
          </w:p>
          <w:p w14:paraId="6C0989A7" w14:textId="63EE2FC2" w:rsidR="00944A43" w:rsidRDefault="000774B7" w:rsidP="00944A43">
            <w:pPr>
              <w:spacing w:line="300" w:lineRule="exact"/>
              <w:jc w:val="left"/>
              <w:rPr>
                <w:rFonts w:asciiTheme="minorEastAsia" w:eastAsiaTheme="minorEastAsia" w:hAnsiTheme="minorEastAsia" w:cs="Century"/>
                <w:sz w:val="20"/>
                <w:szCs w:val="18"/>
              </w:rPr>
            </w:pPr>
            <w:r>
              <w:rPr>
                <w:rFonts w:asciiTheme="minorEastAsia" w:eastAsiaTheme="minorEastAsia" w:hAnsiTheme="minorEastAsia" w:cs="Century" w:hint="eastAsia"/>
                <w:sz w:val="20"/>
                <w:szCs w:val="18"/>
              </w:rPr>
              <w:t>ご</w:t>
            </w:r>
            <w:r w:rsidR="00944A43" w:rsidRPr="000774B7">
              <w:rPr>
                <w:rFonts w:asciiTheme="minorEastAsia" w:eastAsiaTheme="minorEastAsia" w:hAnsiTheme="minorEastAsia" w:cs="Century" w:hint="eastAsia"/>
                <w:sz w:val="20"/>
                <w:szCs w:val="18"/>
              </w:rPr>
              <w:t>希望される場合は、パンフレットサイズを記載してください。（例　A4、B5</w:t>
            </w:r>
            <w:r>
              <w:rPr>
                <w:rFonts w:asciiTheme="minorEastAsia" w:eastAsiaTheme="minorEastAsia" w:hAnsiTheme="minorEastAsia" w:cs="Century" w:hint="eastAsia"/>
                <w:sz w:val="20"/>
                <w:szCs w:val="18"/>
              </w:rPr>
              <w:t>）</w:t>
            </w:r>
          </w:p>
          <w:p w14:paraId="3485280C" w14:textId="77777777" w:rsidR="000774B7" w:rsidRDefault="000774B7" w:rsidP="00944A43">
            <w:pPr>
              <w:spacing w:line="300" w:lineRule="exact"/>
              <w:jc w:val="left"/>
              <w:rPr>
                <w:rFonts w:asciiTheme="minorEastAsia" w:eastAsiaTheme="minorEastAsia" w:hAnsiTheme="minorEastAsia" w:cs="Century"/>
                <w:szCs w:val="21"/>
              </w:rPr>
            </w:pPr>
            <w:r>
              <w:rPr>
                <w:rFonts w:asciiTheme="minorEastAsia" w:eastAsiaTheme="minorEastAsia" w:hAnsiTheme="minorEastAsia" w:cs="Century" w:hint="eastAsia"/>
                <w:szCs w:val="21"/>
              </w:rPr>
              <w:t>（　　　　　　　　　　　　　　　　　　　　　　　）</w:t>
            </w:r>
          </w:p>
          <w:p w14:paraId="01D7C5A7" w14:textId="3144B94A" w:rsidR="000774B7" w:rsidRPr="00944A43" w:rsidRDefault="000774B7" w:rsidP="00944A43">
            <w:pPr>
              <w:spacing w:line="300" w:lineRule="exact"/>
              <w:jc w:val="left"/>
              <w:rPr>
                <w:rFonts w:asciiTheme="minorEastAsia" w:eastAsiaTheme="minorEastAsia" w:hAnsiTheme="minorEastAsia" w:cs="Century"/>
                <w:szCs w:val="21"/>
              </w:rPr>
            </w:pPr>
          </w:p>
        </w:tc>
      </w:tr>
    </w:tbl>
    <w:p w14:paraId="136EBF19" w14:textId="2BFFC4BD" w:rsidR="00CE6D7E" w:rsidRDefault="00CE6D7E" w:rsidP="000774B7">
      <w:pPr>
        <w:suppressAutoHyphens/>
        <w:kinsoku w:val="0"/>
        <w:spacing w:line="300" w:lineRule="exact"/>
        <w:rPr>
          <w:rFonts w:asciiTheme="minorEastAsia" w:eastAsiaTheme="minorEastAsia" w:hAnsiTheme="minorEastAsia"/>
          <w:kern w:val="0"/>
          <w:szCs w:val="21"/>
        </w:rPr>
      </w:pPr>
    </w:p>
    <w:sectPr w:rsidR="00CE6D7E" w:rsidSect="00F422DC">
      <w:headerReference w:type="default" r:id="rId8"/>
      <w:pgSz w:w="11906" w:h="16838" w:code="9"/>
      <w:pgMar w:top="1134" w:right="1134" w:bottom="1134" w:left="1134" w:header="851" w:footer="851" w:gutter="0"/>
      <w:pgNumType w:start="1" w:chapStyle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05AF8" w14:textId="77777777" w:rsidR="00AC6579" w:rsidRDefault="00AC6579" w:rsidP="00FC3F09">
      <w:r>
        <w:separator/>
      </w:r>
    </w:p>
  </w:endnote>
  <w:endnote w:type="continuationSeparator" w:id="0">
    <w:p w14:paraId="67AAC2E7" w14:textId="77777777" w:rsidR="00AC6579" w:rsidRDefault="00AC6579" w:rsidP="00FC3F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8F58B" w14:textId="77777777" w:rsidR="00AC6579" w:rsidRDefault="00AC6579" w:rsidP="00FC3F09">
      <w:r>
        <w:separator/>
      </w:r>
    </w:p>
  </w:footnote>
  <w:footnote w:type="continuationSeparator" w:id="0">
    <w:p w14:paraId="2FB87052" w14:textId="77777777" w:rsidR="00AC6579" w:rsidRDefault="00AC6579" w:rsidP="00FC3F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178D1" w14:textId="3CC74926" w:rsidR="001829F8" w:rsidRPr="001829F8" w:rsidRDefault="001829F8" w:rsidP="001829F8">
    <w:pPr>
      <w:spacing w:line="296" w:lineRule="exact"/>
      <w:ind w:right="879"/>
    </w:pPr>
    <w:r w:rsidRPr="00D94EB4">
      <w:rPr>
        <w:rFonts w:asciiTheme="minorEastAsia" w:eastAsiaTheme="minorEastAsia" w:hAnsiTheme="minorEastAsia" w:hint="eastAsia"/>
        <w:bCs/>
        <w:szCs w:val="22"/>
      </w:rPr>
      <w:t xml:space="preserve">（様式第１）　　　　　　　　　　　　　　</w:t>
    </w:r>
    <w:r>
      <w:rPr>
        <w:rFonts w:asciiTheme="minorEastAsia" w:eastAsiaTheme="minorEastAsia" w:hAnsiTheme="minorEastAsia" w:hint="eastAsia"/>
        <w:bCs/>
        <w:szCs w:val="22"/>
      </w:rPr>
      <w:t xml:space="preserve">　　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90C2D"/>
    <w:multiLevelType w:val="hybridMultilevel"/>
    <w:tmpl w:val="4E5A68C2"/>
    <w:lvl w:ilvl="0" w:tplc="68609630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5524E3B"/>
    <w:multiLevelType w:val="hybridMultilevel"/>
    <w:tmpl w:val="5EC657E4"/>
    <w:lvl w:ilvl="0" w:tplc="D00E2E16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" w15:restartNumberingAfterBreak="0">
    <w:nsid w:val="068A1E92"/>
    <w:multiLevelType w:val="hybridMultilevel"/>
    <w:tmpl w:val="13FE4DC4"/>
    <w:lvl w:ilvl="0" w:tplc="B7C0CE18">
      <w:start w:val="1"/>
      <w:numFmt w:val="decimalEnclosedCircle"/>
      <w:lvlText w:val="%1"/>
      <w:lvlJc w:val="left"/>
      <w:pPr>
        <w:ind w:left="57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6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6" w:hanging="420"/>
      </w:pPr>
    </w:lvl>
    <w:lvl w:ilvl="3" w:tplc="0409000F" w:tentative="1">
      <w:start w:val="1"/>
      <w:numFmt w:val="decimal"/>
      <w:lvlText w:val="%4."/>
      <w:lvlJc w:val="left"/>
      <w:pPr>
        <w:ind w:left="1896" w:hanging="420"/>
      </w:pPr>
    </w:lvl>
    <w:lvl w:ilvl="4" w:tplc="04090017" w:tentative="1">
      <w:start w:val="1"/>
      <w:numFmt w:val="aiueoFullWidth"/>
      <w:lvlText w:val="(%5)"/>
      <w:lvlJc w:val="left"/>
      <w:pPr>
        <w:ind w:left="2316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6" w:hanging="420"/>
      </w:pPr>
    </w:lvl>
    <w:lvl w:ilvl="6" w:tplc="0409000F" w:tentative="1">
      <w:start w:val="1"/>
      <w:numFmt w:val="decimal"/>
      <w:lvlText w:val="%7."/>
      <w:lvlJc w:val="left"/>
      <w:pPr>
        <w:ind w:left="3156" w:hanging="420"/>
      </w:pPr>
    </w:lvl>
    <w:lvl w:ilvl="7" w:tplc="04090017" w:tentative="1">
      <w:start w:val="1"/>
      <w:numFmt w:val="aiueoFullWidth"/>
      <w:lvlText w:val="(%8)"/>
      <w:lvlJc w:val="left"/>
      <w:pPr>
        <w:ind w:left="3576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6" w:hanging="420"/>
      </w:pPr>
    </w:lvl>
  </w:abstractNum>
  <w:abstractNum w:abstractNumId="3" w15:restartNumberingAfterBreak="0">
    <w:nsid w:val="11A46DCC"/>
    <w:multiLevelType w:val="hybridMultilevel"/>
    <w:tmpl w:val="790AFC8C"/>
    <w:lvl w:ilvl="0" w:tplc="8DA448E8">
      <w:start w:val="1"/>
      <w:numFmt w:val="decimalEnclosedCircle"/>
      <w:lvlText w:val="%1"/>
      <w:lvlJc w:val="left"/>
      <w:pPr>
        <w:ind w:left="8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7" w:tentative="1">
      <w:start w:val="1"/>
      <w:numFmt w:val="aiueoFullWidth"/>
      <w:lvlText w:val="(%5)"/>
      <w:lvlJc w:val="left"/>
      <w:pPr>
        <w:ind w:left="2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7" w:tentative="1">
      <w:start w:val="1"/>
      <w:numFmt w:val="aiueoFullWidth"/>
      <w:lvlText w:val="(%8)"/>
      <w:lvlJc w:val="left"/>
      <w:pPr>
        <w:ind w:left="3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20" w:hanging="420"/>
      </w:pPr>
    </w:lvl>
  </w:abstractNum>
  <w:abstractNum w:abstractNumId="4" w15:restartNumberingAfterBreak="0">
    <w:nsid w:val="14582950"/>
    <w:multiLevelType w:val="hybridMultilevel"/>
    <w:tmpl w:val="9CE6B7B6"/>
    <w:lvl w:ilvl="0" w:tplc="F80CAFD2">
      <w:start w:val="4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82E4232"/>
    <w:multiLevelType w:val="hybridMultilevel"/>
    <w:tmpl w:val="DDD60D9E"/>
    <w:lvl w:ilvl="0" w:tplc="8DA448E8">
      <w:start w:val="1"/>
      <w:numFmt w:val="decimalEnclosedCircle"/>
      <w:lvlText w:val="%1"/>
      <w:lvlJc w:val="left"/>
      <w:pPr>
        <w:ind w:left="8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7" w:tentative="1">
      <w:start w:val="1"/>
      <w:numFmt w:val="aiueoFullWidth"/>
      <w:lvlText w:val="(%5)"/>
      <w:lvlJc w:val="left"/>
      <w:pPr>
        <w:ind w:left="2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7" w:tentative="1">
      <w:start w:val="1"/>
      <w:numFmt w:val="aiueoFullWidth"/>
      <w:lvlText w:val="(%8)"/>
      <w:lvlJc w:val="left"/>
      <w:pPr>
        <w:ind w:left="3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20" w:hanging="420"/>
      </w:pPr>
    </w:lvl>
  </w:abstractNum>
  <w:abstractNum w:abstractNumId="6" w15:restartNumberingAfterBreak="0">
    <w:nsid w:val="1F7F018B"/>
    <w:multiLevelType w:val="hybridMultilevel"/>
    <w:tmpl w:val="4ADA0FD0"/>
    <w:lvl w:ilvl="0" w:tplc="FFFFFFFF">
      <w:start w:val="1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D117E"/>
    <w:multiLevelType w:val="hybridMultilevel"/>
    <w:tmpl w:val="EE387ABC"/>
    <w:lvl w:ilvl="0" w:tplc="5FF228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346B216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5454A19"/>
    <w:multiLevelType w:val="hybridMultilevel"/>
    <w:tmpl w:val="2C8EC08C"/>
    <w:lvl w:ilvl="0" w:tplc="6226C806">
      <w:start w:val="1"/>
      <w:numFmt w:val="decimalEnclosedCircle"/>
      <w:lvlText w:val="%1"/>
      <w:lvlJc w:val="left"/>
      <w:pPr>
        <w:ind w:left="360" w:hanging="360"/>
      </w:pPr>
      <w:rPr>
        <w:rFonts w:hint="default"/>
        <w:i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8A7125B"/>
    <w:multiLevelType w:val="hybridMultilevel"/>
    <w:tmpl w:val="4ADA0FD0"/>
    <w:lvl w:ilvl="0" w:tplc="E3B0754C">
      <w:start w:val="1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D50C8D"/>
    <w:multiLevelType w:val="hybridMultilevel"/>
    <w:tmpl w:val="B89CAA02"/>
    <w:lvl w:ilvl="0" w:tplc="8DA448E8">
      <w:start w:val="1"/>
      <w:numFmt w:val="decimalEnclosedCircle"/>
      <w:lvlText w:val="%1"/>
      <w:lvlJc w:val="left"/>
      <w:pPr>
        <w:ind w:left="8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7" w:tentative="1">
      <w:start w:val="1"/>
      <w:numFmt w:val="aiueoFullWidth"/>
      <w:lvlText w:val="(%5)"/>
      <w:lvlJc w:val="left"/>
      <w:pPr>
        <w:ind w:left="2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7" w:tentative="1">
      <w:start w:val="1"/>
      <w:numFmt w:val="aiueoFullWidth"/>
      <w:lvlText w:val="(%8)"/>
      <w:lvlJc w:val="left"/>
      <w:pPr>
        <w:ind w:left="3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20" w:hanging="420"/>
      </w:pPr>
    </w:lvl>
  </w:abstractNum>
  <w:abstractNum w:abstractNumId="11" w15:restartNumberingAfterBreak="0">
    <w:nsid w:val="39327B73"/>
    <w:multiLevelType w:val="hybridMultilevel"/>
    <w:tmpl w:val="78EA1178"/>
    <w:lvl w:ilvl="0" w:tplc="7EC235A6">
      <w:start w:val="1"/>
      <w:numFmt w:val="decimalFullWidth"/>
      <w:lvlText w:val="%1．"/>
      <w:lvlJc w:val="left"/>
      <w:pPr>
        <w:ind w:left="525" w:hanging="52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4E431C38"/>
    <w:multiLevelType w:val="hybridMultilevel"/>
    <w:tmpl w:val="DFC4E90E"/>
    <w:lvl w:ilvl="0" w:tplc="2E08441C">
      <w:start w:val="2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595C9D5E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506201A2"/>
    <w:multiLevelType w:val="hybridMultilevel"/>
    <w:tmpl w:val="5E7C5130"/>
    <w:lvl w:ilvl="0" w:tplc="06229262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4" w15:restartNumberingAfterBreak="0">
    <w:nsid w:val="5548638B"/>
    <w:multiLevelType w:val="hybridMultilevel"/>
    <w:tmpl w:val="5192C386"/>
    <w:lvl w:ilvl="0" w:tplc="4AFE7E74">
      <w:start w:val="2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390897"/>
    <w:multiLevelType w:val="hybridMultilevel"/>
    <w:tmpl w:val="8CECA17A"/>
    <w:lvl w:ilvl="0" w:tplc="37F2C300">
      <w:start w:val="2"/>
      <w:numFmt w:val="bullet"/>
      <w:lvlText w:val="□"/>
      <w:lvlJc w:val="left"/>
      <w:pPr>
        <w:ind w:left="720" w:hanging="360"/>
      </w:pPr>
      <w:rPr>
        <w:rFonts w:ascii="ＭＳ 明朝" w:eastAsia="ＭＳ 明朝" w:hAnsi="ＭＳ 明朝" w:cs="Century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6E5BB0"/>
    <w:multiLevelType w:val="hybridMultilevel"/>
    <w:tmpl w:val="3064F578"/>
    <w:lvl w:ilvl="0" w:tplc="F69C6F38">
      <w:start w:val="1"/>
      <w:numFmt w:val="decimalEnclosedCircle"/>
      <w:lvlText w:val="%1"/>
      <w:lvlJc w:val="left"/>
      <w:pPr>
        <w:ind w:left="8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7" w:tentative="1">
      <w:start w:val="1"/>
      <w:numFmt w:val="aiueoFullWidth"/>
      <w:lvlText w:val="(%5)"/>
      <w:lvlJc w:val="left"/>
      <w:pPr>
        <w:ind w:left="2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7" w:tentative="1">
      <w:start w:val="1"/>
      <w:numFmt w:val="aiueoFullWidth"/>
      <w:lvlText w:val="(%8)"/>
      <w:lvlJc w:val="left"/>
      <w:pPr>
        <w:ind w:left="3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20" w:hanging="420"/>
      </w:pPr>
    </w:lvl>
  </w:abstractNum>
  <w:abstractNum w:abstractNumId="17" w15:restartNumberingAfterBreak="0">
    <w:nsid w:val="686957DD"/>
    <w:multiLevelType w:val="hybridMultilevel"/>
    <w:tmpl w:val="651683A4"/>
    <w:lvl w:ilvl="0" w:tplc="F864AE18">
      <w:start w:val="1"/>
      <w:numFmt w:val="decimalEnclosedCircle"/>
      <w:lvlText w:val="%1"/>
      <w:lvlJc w:val="left"/>
      <w:pPr>
        <w:ind w:left="58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5" w:hanging="420"/>
      </w:pPr>
    </w:lvl>
    <w:lvl w:ilvl="3" w:tplc="0409000F" w:tentative="1">
      <w:start w:val="1"/>
      <w:numFmt w:val="decimal"/>
      <w:lvlText w:val="%4."/>
      <w:lvlJc w:val="left"/>
      <w:pPr>
        <w:ind w:left="1905" w:hanging="420"/>
      </w:pPr>
    </w:lvl>
    <w:lvl w:ilvl="4" w:tplc="04090017" w:tentative="1">
      <w:start w:val="1"/>
      <w:numFmt w:val="aiueoFullWidth"/>
      <w:lvlText w:val="(%5)"/>
      <w:lvlJc w:val="left"/>
      <w:pPr>
        <w:ind w:left="232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5" w:hanging="420"/>
      </w:pPr>
    </w:lvl>
    <w:lvl w:ilvl="6" w:tplc="0409000F" w:tentative="1">
      <w:start w:val="1"/>
      <w:numFmt w:val="decimal"/>
      <w:lvlText w:val="%7."/>
      <w:lvlJc w:val="left"/>
      <w:pPr>
        <w:ind w:left="3165" w:hanging="420"/>
      </w:pPr>
    </w:lvl>
    <w:lvl w:ilvl="7" w:tplc="04090017" w:tentative="1">
      <w:start w:val="1"/>
      <w:numFmt w:val="aiueoFullWidth"/>
      <w:lvlText w:val="(%8)"/>
      <w:lvlJc w:val="left"/>
      <w:pPr>
        <w:ind w:left="358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5" w:hanging="420"/>
      </w:pPr>
    </w:lvl>
  </w:abstractNum>
  <w:abstractNum w:abstractNumId="18" w15:restartNumberingAfterBreak="0">
    <w:nsid w:val="6BC0700F"/>
    <w:multiLevelType w:val="multilevel"/>
    <w:tmpl w:val="04090021"/>
    <w:lvl w:ilvl="0">
      <w:start w:val="1"/>
      <w:numFmt w:val="decimalFullWidth"/>
      <w:suff w:val="nothing"/>
      <w:lvlText w:val="%1"/>
      <w:lvlJc w:val="left"/>
      <w:pPr>
        <w:ind w:left="0" w:firstLine="0"/>
      </w:pPr>
    </w:lvl>
    <w:lvl w:ilvl="1">
      <w:start w:val="1"/>
      <w:numFmt w:val="decimalFullWidth"/>
      <w:suff w:val="nothing"/>
      <w:lvlText w:val="%1-%2"/>
      <w:lvlJc w:val="left"/>
      <w:pPr>
        <w:ind w:left="0" w:firstLine="0"/>
      </w:pPr>
    </w:lvl>
    <w:lvl w:ilvl="2">
      <w:start w:val="1"/>
      <w:numFmt w:val="decimalFullWidth"/>
      <w:suff w:val="nothing"/>
      <w:lvlText w:val="%1-%2-%3"/>
      <w:lvlJc w:val="left"/>
      <w:pPr>
        <w:ind w:left="0" w:firstLine="0"/>
      </w:pPr>
    </w:lvl>
    <w:lvl w:ilvl="3">
      <w:start w:val="1"/>
      <w:numFmt w:val="decimalFullWidth"/>
      <w:suff w:val="nothing"/>
      <w:lvlText w:val="%1-%2-%3-%4"/>
      <w:lvlJc w:val="left"/>
      <w:pPr>
        <w:ind w:left="0" w:firstLine="0"/>
      </w:pPr>
    </w:lvl>
    <w:lvl w:ilvl="4">
      <w:start w:val="1"/>
      <w:numFmt w:val="decimalFullWidth"/>
      <w:suff w:val="nothing"/>
      <w:lvlText w:val="%1-%2-%3-%4-%5"/>
      <w:lvlJc w:val="left"/>
      <w:pPr>
        <w:ind w:left="0" w:firstLine="0"/>
      </w:pPr>
    </w:lvl>
    <w:lvl w:ilvl="5">
      <w:start w:val="1"/>
      <w:numFmt w:val="decimalFullWidth"/>
      <w:suff w:val="nothing"/>
      <w:lvlText w:val="%1-%2-%3-%4-%5-%6"/>
      <w:lvlJc w:val="left"/>
      <w:pPr>
        <w:ind w:left="0" w:firstLine="0"/>
      </w:pPr>
    </w:lvl>
    <w:lvl w:ilvl="6">
      <w:start w:val="1"/>
      <w:numFmt w:val="decimalFullWidth"/>
      <w:suff w:val="nothing"/>
      <w:lvlText w:val="%1-%2-%3-%4-%5-%6-%7"/>
      <w:lvlJc w:val="left"/>
      <w:pPr>
        <w:ind w:left="0" w:firstLine="0"/>
      </w:pPr>
    </w:lvl>
    <w:lvl w:ilvl="7">
      <w:start w:val="1"/>
      <w:numFmt w:val="decimalFullWidth"/>
      <w:suff w:val="nothing"/>
      <w:lvlText w:val="%1-%2-%3-%4-%5-%6-%7-%8"/>
      <w:lvlJc w:val="left"/>
      <w:pPr>
        <w:ind w:left="0" w:firstLine="0"/>
      </w:pPr>
    </w:lvl>
    <w:lvl w:ilvl="8">
      <w:start w:val="1"/>
      <w:numFmt w:val="decimalFullWidth"/>
      <w:suff w:val="nothing"/>
      <w:lvlText w:val="%1-%2-%3-%4-%5-%6-%7-%8-%9"/>
      <w:lvlJc w:val="left"/>
      <w:pPr>
        <w:ind w:left="0" w:firstLine="0"/>
      </w:pPr>
    </w:lvl>
  </w:abstractNum>
  <w:num w:numId="1" w16cid:durableId="3631717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90326565">
    <w:abstractNumId w:val="0"/>
  </w:num>
  <w:num w:numId="3" w16cid:durableId="368917864">
    <w:abstractNumId w:val="18"/>
  </w:num>
  <w:num w:numId="4" w16cid:durableId="1289051694">
    <w:abstractNumId w:val="13"/>
  </w:num>
  <w:num w:numId="5" w16cid:durableId="1531334679">
    <w:abstractNumId w:val="11"/>
  </w:num>
  <w:num w:numId="6" w16cid:durableId="265893809">
    <w:abstractNumId w:val="2"/>
  </w:num>
  <w:num w:numId="7" w16cid:durableId="1244797981">
    <w:abstractNumId w:val="16"/>
  </w:num>
  <w:num w:numId="8" w16cid:durableId="950669981">
    <w:abstractNumId w:val="12"/>
  </w:num>
  <w:num w:numId="9" w16cid:durableId="72555209">
    <w:abstractNumId w:val="4"/>
  </w:num>
  <w:num w:numId="10" w16cid:durableId="22024280">
    <w:abstractNumId w:val="17"/>
  </w:num>
  <w:num w:numId="11" w16cid:durableId="768891587">
    <w:abstractNumId w:val="8"/>
  </w:num>
  <w:num w:numId="12" w16cid:durableId="1568954493">
    <w:abstractNumId w:val="1"/>
  </w:num>
  <w:num w:numId="13" w16cid:durableId="1565683708">
    <w:abstractNumId w:val="3"/>
  </w:num>
  <w:num w:numId="14" w16cid:durableId="556626539">
    <w:abstractNumId w:val="5"/>
  </w:num>
  <w:num w:numId="15" w16cid:durableId="1388643462">
    <w:abstractNumId w:val="10"/>
  </w:num>
  <w:num w:numId="16" w16cid:durableId="213927821">
    <w:abstractNumId w:val="7"/>
  </w:num>
  <w:num w:numId="17" w16cid:durableId="1457406666">
    <w:abstractNumId w:val="9"/>
  </w:num>
  <w:num w:numId="18" w16cid:durableId="1737701547">
    <w:abstractNumId w:val="6"/>
  </w:num>
  <w:num w:numId="19" w16cid:durableId="1596859112">
    <w:abstractNumId w:val="14"/>
  </w:num>
  <w:num w:numId="20" w16cid:durableId="90059586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dirty"/>
  <w:documentProtection w:edit="trackedChanges" w:enforcement="0"/>
  <w:defaultTabStop w:val="84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tTSxAEIjEwsLYyUdpeDU4uLM/DyQAuNaABf6gyUsAAAA"/>
  </w:docVars>
  <w:rsids>
    <w:rsidRoot w:val="00496D6E"/>
    <w:rsid w:val="00004F05"/>
    <w:rsid w:val="00007247"/>
    <w:rsid w:val="00014D8D"/>
    <w:rsid w:val="000257FE"/>
    <w:rsid w:val="000306CE"/>
    <w:rsid w:val="00031C8B"/>
    <w:rsid w:val="0003784A"/>
    <w:rsid w:val="0004339A"/>
    <w:rsid w:val="00046728"/>
    <w:rsid w:val="00051AD5"/>
    <w:rsid w:val="00056DAF"/>
    <w:rsid w:val="00056E89"/>
    <w:rsid w:val="00057019"/>
    <w:rsid w:val="00062275"/>
    <w:rsid w:val="00070948"/>
    <w:rsid w:val="00071EF8"/>
    <w:rsid w:val="00071F85"/>
    <w:rsid w:val="000750E3"/>
    <w:rsid w:val="000774B7"/>
    <w:rsid w:val="00090AE6"/>
    <w:rsid w:val="000957B9"/>
    <w:rsid w:val="00095E3B"/>
    <w:rsid w:val="000B57ED"/>
    <w:rsid w:val="000C3E6E"/>
    <w:rsid w:val="000C6165"/>
    <w:rsid w:val="000C7FCA"/>
    <w:rsid w:val="000D1DA0"/>
    <w:rsid w:val="000E08AA"/>
    <w:rsid w:val="000E1FFA"/>
    <w:rsid w:val="000E537C"/>
    <w:rsid w:val="000F2BE4"/>
    <w:rsid w:val="000F5216"/>
    <w:rsid w:val="000F5D55"/>
    <w:rsid w:val="000F673B"/>
    <w:rsid w:val="000F77AA"/>
    <w:rsid w:val="00105BD8"/>
    <w:rsid w:val="00110462"/>
    <w:rsid w:val="00110C47"/>
    <w:rsid w:val="00110D13"/>
    <w:rsid w:val="001160D7"/>
    <w:rsid w:val="00127C36"/>
    <w:rsid w:val="00135E2A"/>
    <w:rsid w:val="001364EE"/>
    <w:rsid w:val="00141538"/>
    <w:rsid w:val="0014279B"/>
    <w:rsid w:val="001448E7"/>
    <w:rsid w:val="00144D20"/>
    <w:rsid w:val="001462AC"/>
    <w:rsid w:val="00147C42"/>
    <w:rsid w:val="00153C10"/>
    <w:rsid w:val="0015524D"/>
    <w:rsid w:val="00156CCF"/>
    <w:rsid w:val="00157DE6"/>
    <w:rsid w:val="00164205"/>
    <w:rsid w:val="00170A9D"/>
    <w:rsid w:val="00171413"/>
    <w:rsid w:val="0017707D"/>
    <w:rsid w:val="001827AE"/>
    <w:rsid w:val="001829F8"/>
    <w:rsid w:val="0018505D"/>
    <w:rsid w:val="0019767C"/>
    <w:rsid w:val="001A07CB"/>
    <w:rsid w:val="001A0FD7"/>
    <w:rsid w:val="001A2F2D"/>
    <w:rsid w:val="001A4083"/>
    <w:rsid w:val="001A598C"/>
    <w:rsid w:val="001B245C"/>
    <w:rsid w:val="001B4721"/>
    <w:rsid w:val="001B5FEC"/>
    <w:rsid w:val="001C1894"/>
    <w:rsid w:val="001C6239"/>
    <w:rsid w:val="001D0E78"/>
    <w:rsid w:val="001D24FF"/>
    <w:rsid w:val="001D7340"/>
    <w:rsid w:val="001E692D"/>
    <w:rsid w:val="001E73C9"/>
    <w:rsid w:val="001F2C66"/>
    <w:rsid w:val="00203999"/>
    <w:rsid w:val="00213B35"/>
    <w:rsid w:val="0021587F"/>
    <w:rsid w:val="0022777B"/>
    <w:rsid w:val="00230B54"/>
    <w:rsid w:val="002321A7"/>
    <w:rsid w:val="0023644E"/>
    <w:rsid w:val="00242D8E"/>
    <w:rsid w:val="002441EF"/>
    <w:rsid w:val="0025234F"/>
    <w:rsid w:val="002545BC"/>
    <w:rsid w:val="00265423"/>
    <w:rsid w:val="00266CC4"/>
    <w:rsid w:val="0027078E"/>
    <w:rsid w:val="00273928"/>
    <w:rsid w:val="002749A9"/>
    <w:rsid w:val="00276275"/>
    <w:rsid w:val="00282308"/>
    <w:rsid w:val="00282B40"/>
    <w:rsid w:val="00284145"/>
    <w:rsid w:val="00290B42"/>
    <w:rsid w:val="0029332D"/>
    <w:rsid w:val="00296D4D"/>
    <w:rsid w:val="002B1166"/>
    <w:rsid w:val="002B143F"/>
    <w:rsid w:val="002B4635"/>
    <w:rsid w:val="002B4C8A"/>
    <w:rsid w:val="002B7445"/>
    <w:rsid w:val="002C242B"/>
    <w:rsid w:val="002C7E2C"/>
    <w:rsid w:val="002D3D06"/>
    <w:rsid w:val="002D52B6"/>
    <w:rsid w:val="002E22DE"/>
    <w:rsid w:val="002F1487"/>
    <w:rsid w:val="002F3869"/>
    <w:rsid w:val="002F443F"/>
    <w:rsid w:val="0030149E"/>
    <w:rsid w:val="0030247F"/>
    <w:rsid w:val="00302F23"/>
    <w:rsid w:val="00310252"/>
    <w:rsid w:val="00313B77"/>
    <w:rsid w:val="00317B3E"/>
    <w:rsid w:val="00323A66"/>
    <w:rsid w:val="003254EE"/>
    <w:rsid w:val="003326EF"/>
    <w:rsid w:val="003407CC"/>
    <w:rsid w:val="003410F9"/>
    <w:rsid w:val="00345A68"/>
    <w:rsid w:val="00350235"/>
    <w:rsid w:val="003536A5"/>
    <w:rsid w:val="003539AF"/>
    <w:rsid w:val="00361E2A"/>
    <w:rsid w:val="003637E4"/>
    <w:rsid w:val="00375A0D"/>
    <w:rsid w:val="00375DD9"/>
    <w:rsid w:val="003831D3"/>
    <w:rsid w:val="0038711A"/>
    <w:rsid w:val="00392BB6"/>
    <w:rsid w:val="003A1BC7"/>
    <w:rsid w:val="003A29AF"/>
    <w:rsid w:val="003B4959"/>
    <w:rsid w:val="003B6532"/>
    <w:rsid w:val="003B7015"/>
    <w:rsid w:val="003C35DD"/>
    <w:rsid w:val="003C60AF"/>
    <w:rsid w:val="003C6762"/>
    <w:rsid w:val="003D3096"/>
    <w:rsid w:val="003E2169"/>
    <w:rsid w:val="003F11D7"/>
    <w:rsid w:val="003F1349"/>
    <w:rsid w:val="003F1CDC"/>
    <w:rsid w:val="004006D0"/>
    <w:rsid w:val="00412ECB"/>
    <w:rsid w:val="00417BEB"/>
    <w:rsid w:val="00424927"/>
    <w:rsid w:val="00426F9B"/>
    <w:rsid w:val="00450EC3"/>
    <w:rsid w:val="004523EB"/>
    <w:rsid w:val="004579D7"/>
    <w:rsid w:val="00471400"/>
    <w:rsid w:val="00471A96"/>
    <w:rsid w:val="00476607"/>
    <w:rsid w:val="0048435B"/>
    <w:rsid w:val="004854E3"/>
    <w:rsid w:val="00496D6E"/>
    <w:rsid w:val="00496EDA"/>
    <w:rsid w:val="004A5C5E"/>
    <w:rsid w:val="004A6007"/>
    <w:rsid w:val="004B639E"/>
    <w:rsid w:val="004C5BF3"/>
    <w:rsid w:val="004D6B8F"/>
    <w:rsid w:val="004E455A"/>
    <w:rsid w:val="004E6095"/>
    <w:rsid w:val="004F6EAF"/>
    <w:rsid w:val="00500A56"/>
    <w:rsid w:val="005031FB"/>
    <w:rsid w:val="0051169C"/>
    <w:rsid w:val="00514FCE"/>
    <w:rsid w:val="00516002"/>
    <w:rsid w:val="0052437B"/>
    <w:rsid w:val="0052608B"/>
    <w:rsid w:val="00527F07"/>
    <w:rsid w:val="00532163"/>
    <w:rsid w:val="00541628"/>
    <w:rsid w:val="005444F9"/>
    <w:rsid w:val="005518B7"/>
    <w:rsid w:val="00556459"/>
    <w:rsid w:val="00561A10"/>
    <w:rsid w:val="005638D4"/>
    <w:rsid w:val="005648D7"/>
    <w:rsid w:val="00566AD9"/>
    <w:rsid w:val="005718EA"/>
    <w:rsid w:val="00572A0E"/>
    <w:rsid w:val="00572E62"/>
    <w:rsid w:val="00586B4C"/>
    <w:rsid w:val="005967A1"/>
    <w:rsid w:val="005A502B"/>
    <w:rsid w:val="005A521A"/>
    <w:rsid w:val="005B0B70"/>
    <w:rsid w:val="005B1650"/>
    <w:rsid w:val="005B5498"/>
    <w:rsid w:val="005C1367"/>
    <w:rsid w:val="005C37E8"/>
    <w:rsid w:val="005C7E58"/>
    <w:rsid w:val="005D6D0A"/>
    <w:rsid w:val="005E2217"/>
    <w:rsid w:val="005E3E2B"/>
    <w:rsid w:val="005F25BD"/>
    <w:rsid w:val="005F2D00"/>
    <w:rsid w:val="005F3926"/>
    <w:rsid w:val="005F6A58"/>
    <w:rsid w:val="00600EE1"/>
    <w:rsid w:val="0060351E"/>
    <w:rsid w:val="00610BA1"/>
    <w:rsid w:val="006157D4"/>
    <w:rsid w:val="00616E3D"/>
    <w:rsid w:val="0062239F"/>
    <w:rsid w:val="00624609"/>
    <w:rsid w:val="00627147"/>
    <w:rsid w:val="00630075"/>
    <w:rsid w:val="00630467"/>
    <w:rsid w:val="006372C6"/>
    <w:rsid w:val="0064097F"/>
    <w:rsid w:val="00640C5B"/>
    <w:rsid w:val="00642E77"/>
    <w:rsid w:val="00646E2E"/>
    <w:rsid w:val="006471B4"/>
    <w:rsid w:val="0064747F"/>
    <w:rsid w:val="00652633"/>
    <w:rsid w:val="006578B3"/>
    <w:rsid w:val="00662A99"/>
    <w:rsid w:val="0066362C"/>
    <w:rsid w:val="00670AA5"/>
    <w:rsid w:val="00670DD0"/>
    <w:rsid w:val="006720FA"/>
    <w:rsid w:val="00672F11"/>
    <w:rsid w:val="00681D27"/>
    <w:rsid w:val="00686665"/>
    <w:rsid w:val="0069161C"/>
    <w:rsid w:val="0069273C"/>
    <w:rsid w:val="006929B6"/>
    <w:rsid w:val="00694F09"/>
    <w:rsid w:val="006A0D20"/>
    <w:rsid w:val="006A2639"/>
    <w:rsid w:val="006A478B"/>
    <w:rsid w:val="006A6DDD"/>
    <w:rsid w:val="006B371F"/>
    <w:rsid w:val="006B3B14"/>
    <w:rsid w:val="006B5E3A"/>
    <w:rsid w:val="006B757E"/>
    <w:rsid w:val="006C0A9E"/>
    <w:rsid w:val="006C347F"/>
    <w:rsid w:val="006D31BA"/>
    <w:rsid w:val="006E11EB"/>
    <w:rsid w:val="006E33C2"/>
    <w:rsid w:val="006E533D"/>
    <w:rsid w:val="006E7FA9"/>
    <w:rsid w:val="006F1C51"/>
    <w:rsid w:val="0070386D"/>
    <w:rsid w:val="00705532"/>
    <w:rsid w:val="007064A8"/>
    <w:rsid w:val="0070705D"/>
    <w:rsid w:val="007127F3"/>
    <w:rsid w:val="00715F64"/>
    <w:rsid w:val="007161F8"/>
    <w:rsid w:val="0072342E"/>
    <w:rsid w:val="00730E31"/>
    <w:rsid w:val="00735224"/>
    <w:rsid w:val="00737018"/>
    <w:rsid w:val="00741932"/>
    <w:rsid w:val="00744D2F"/>
    <w:rsid w:val="0074689A"/>
    <w:rsid w:val="00751A8B"/>
    <w:rsid w:val="007522A3"/>
    <w:rsid w:val="007532B4"/>
    <w:rsid w:val="00756807"/>
    <w:rsid w:val="007572CC"/>
    <w:rsid w:val="007711F8"/>
    <w:rsid w:val="00771B4C"/>
    <w:rsid w:val="0077622F"/>
    <w:rsid w:val="00780674"/>
    <w:rsid w:val="007873C9"/>
    <w:rsid w:val="00790782"/>
    <w:rsid w:val="007918D5"/>
    <w:rsid w:val="00791EF5"/>
    <w:rsid w:val="00795C9F"/>
    <w:rsid w:val="007A21C0"/>
    <w:rsid w:val="007A331A"/>
    <w:rsid w:val="007A3B5E"/>
    <w:rsid w:val="007B47BB"/>
    <w:rsid w:val="007B5C0D"/>
    <w:rsid w:val="007B7D56"/>
    <w:rsid w:val="007C0B3B"/>
    <w:rsid w:val="007C0B73"/>
    <w:rsid w:val="007C26FE"/>
    <w:rsid w:val="007C5230"/>
    <w:rsid w:val="007D39C2"/>
    <w:rsid w:val="007D5BB9"/>
    <w:rsid w:val="007D5FEC"/>
    <w:rsid w:val="007E6A12"/>
    <w:rsid w:val="00800227"/>
    <w:rsid w:val="00810DAE"/>
    <w:rsid w:val="00817DA5"/>
    <w:rsid w:val="0082031D"/>
    <w:rsid w:val="00827759"/>
    <w:rsid w:val="00832DD4"/>
    <w:rsid w:val="00833B6F"/>
    <w:rsid w:val="00850F34"/>
    <w:rsid w:val="00852EC2"/>
    <w:rsid w:val="00854701"/>
    <w:rsid w:val="00861DF1"/>
    <w:rsid w:val="00862F74"/>
    <w:rsid w:val="008862F1"/>
    <w:rsid w:val="00886B35"/>
    <w:rsid w:val="00890816"/>
    <w:rsid w:val="00891155"/>
    <w:rsid w:val="008D1B87"/>
    <w:rsid w:val="008E45EF"/>
    <w:rsid w:val="008F40D0"/>
    <w:rsid w:val="0091573A"/>
    <w:rsid w:val="009300AE"/>
    <w:rsid w:val="00931900"/>
    <w:rsid w:val="00944A43"/>
    <w:rsid w:val="00950BE9"/>
    <w:rsid w:val="00950C82"/>
    <w:rsid w:val="00953127"/>
    <w:rsid w:val="0095321D"/>
    <w:rsid w:val="00954A06"/>
    <w:rsid w:val="009551FB"/>
    <w:rsid w:val="00957047"/>
    <w:rsid w:val="00964ED4"/>
    <w:rsid w:val="009706B1"/>
    <w:rsid w:val="0098391C"/>
    <w:rsid w:val="00994202"/>
    <w:rsid w:val="009A48E7"/>
    <w:rsid w:val="009A4CD3"/>
    <w:rsid w:val="009B0A6F"/>
    <w:rsid w:val="009B7AFB"/>
    <w:rsid w:val="009C2743"/>
    <w:rsid w:val="009C7E04"/>
    <w:rsid w:val="009E6D6C"/>
    <w:rsid w:val="009E7AA3"/>
    <w:rsid w:val="009F1A00"/>
    <w:rsid w:val="009F5075"/>
    <w:rsid w:val="00A037EC"/>
    <w:rsid w:val="00A05EAF"/>
    <w:rsid w:val="00A157CB"/>
    <w:rsid w:val="00A1797B"/>
    <w:rsid w:val="00A37361"/>
    <w:rsid w:val="00A37A03"/>
    <w:rsid w:val="00A37B0F"/>
    <w:rsid w:val="00A37CC7"/>
    <w:rsid w:val="00A37E86"/>
    <w:rsid w:val="00A514B4"/>
    <w:rsid w:val="00A53DA2"/>
    <w:rsid w:val="00A624A3"/>
    <w:rsid w:val="00A67272"/>
    <w:rsid w:val="00A67F46"/>
    <w:rsid w:val="00A714A9"/>
    <w:rsid w:val="00A71DA0"/>
    <w:rsid w:val="00A7253D"/>
    <w:rsid w:val="00A77877"/>
    <w:rsid w:val="00A80396"/>
    <w:rsid w:val="00A857DF"/>
    <w:rsid w:val="00A86A0E"/>
    <w:rsid w:val="00A86F00"/>
    <w:rsid w:val="00A871CB"/>
    <w:rsid w:val="00A935AC"/>
    <w:rsid w:val="00A96D89"/>
    <w:rsid w:val="00AA24E3"/>
    <w:rsid w:val="00AA6040"/>
    <w:rsid w:val="00AA70CE"/>
    <w:rsid w:val="00AB089C"/>
    <w:rsid w:val="00AB61C7"/>
    <w:rsid w:val="00AB6ACB"/>
    <w:rsid w:val="00AC55FB"/>
    <w:rsid w:val="00AC591D"/>
    <w:rsid w:val="00AC6579"/>
    <w:rsid w:val="00AD22E8"/>
    <w:rsid w:val="00AD3E6D"/>
    <w:rsid w:val="00AE16B4"/>
    <w:rsid w:val="00AE16E8"/>
    <w:rsid w:val="00AE2EBA"/>
    <w:rsid w:val="00AE5772"/>
    <w:rsid w:val="00AE65B3"/>
    <w:rsid w:val="00B0041C"/>
    <w:rsid w:val="00B03B5C"/>
    <w:rsid w:val="00B06173"/>
    <w:rsid w:val="00B067D9"/>
    <w:rsid w:val="00B12B8F"/>
    <w:rsid w:val="00B2173F"/>
    <w:rsid w:val="00B23CCE"/>
    <w:rsid w:val="00B24D79"/>
    <w:rsid w:val="00B25B38"/>
    <w:rsid w:val="00B33675"/>
    <w:rsid w:val="00B347C5"/>
    <w:rsid w:val="00B40413"/>
    <w:rsid w:val="00B419BB"/>
    <w:rsid w:val="00B46A91"/>
    <w:rsid w:val="00B470C2"/>
    <w:rsid w:val="00B51274"/>
    <w:rsid w:val="00B52756"/>
    <w:rsid w:val="00B527B1"/>
    <w:rsid w:val="00B62075"/>
    <w:rsid w:val="00B66849"/>
    <w:rsid w:val="00B70542"/>
    <w:rsid w:val="00B753F4"/>
    <w:rsid w:val="00B82E41"/>
    <w:rsid w:val="00B868C6"/>
    <w:rsid w:val="00B86C44"/>
    <w:rsid w:val="00B870AA"/>
    <w:rsid w:val="00B922D5"/>
    <w:rsid w:val="00B959E1"/>
    <w:rsid w:val="00B97219"/>
    <w:rsid w:val="00BA0C88"/>
    <w:rsid w:val="00BA36B1"/>
    <w:rsid w:val="00BB0CD9"/>
    <w:rsid w:val="00BC02A0"/>
    <w:rsid w:val="00BC0605"/>
    <w:rsid w:val="00BC1014"/>
    <w:rsid w:val="00BC47E2"/>
    <w:rsid w:val="00BD1BFB"/>
    <w:rsid w:val="00BD384E"/>
    <w:rsid w:val="00BE7CEC"/>
    <w:rsid w:val="00BE7FCE"/>
    <w:rsid w:val="00BF24C3"/>
    <w:rsid w:val="00BF56A7"/>
    <w:rsid w:val="00BF7CF9"/>
    <w:rsid w:val="00C048C0"/>
    <w:rsid w:val="00C04B76"/>
    <w:rsid w:val="00C10273"/>
    <w:rsid w:val="00C11E31"/>
    <w:rsid w:val="00C15B95"/>
    <w:rsid w:val="00C20207"/>
    <w:rsid w:val="00C239F3"/>
    <w:rsid w:val="00C3591E"/>
    <w:rsid w:val="00C45CEE"/>
    <w:rsid w:val="00C45DA2"/>
    <w:rsid w:val="00C502AC"/>
    <w:rsid w:val="00C517E9"/>
    <w:rsid w:val="00C5441D"/>
    <w:rsid w:val="00C57C12"/>
    <w:rsid w:val="00C62AE4"/>
    <w:rsid w:val="00C7157F"/>
    <w:rsid w:val="00C84072"/>
    <w:rsid w:val="00C84AF8"/>
    <w:rsid w:val="00C84D89"/>
    <w:rsid w:val="00C85359"/>
    <w:rsid w:val="00C8547F"/>
    <w:rsid w:val="00C87AC1"/>
    <w:rsid w:val="00C90CC1"/>
    <w:rsid w:val="00CD07EC"/>
    <w:rsid w:val="00CD259C"/>
    <w:rsid w:val="00CE2B11"/>
    <w:rsid w:val="00CE6D7E"/>
    <w:rsid w:val="00D0444D"/>
    <w:rsid w:val="00D06249"/>
    <w:rsid w:val="00D14E43"/>
    <w:rsid w:val="00D165FE"/>
    <w:rsid w:val="00D238C0"/>
    <w:rsid w:val="00D30918"/>
    <w:rsid w:val="00D31A44"/>
    <w:rsid w:val="00D40E70"/>
    <w:rsid w:val="00D446E5"/>
    <w:rsid w:val="00D472F8"/>
    <w:rsid w:val="00D56082"/>
    <w:rsid w:val="00D578CD"/>
    <w:rsid w:val="00D63BEB"/>
    <w:rsid w:val="00D64860"/>
    <w:rsid w:val="00D6511C"/>
    <w:rsid w:val="00D65FBF"/>
    <w:rsid w:val="00D67377"/>
    <w:rsid w:val="00D71634"/>
    <w:rsid w:val="00D74B9F"/>
    <w:rsid w:val="00D77753"/>
    <w:rsid w:val="00D8113D"/>
    <w:rsid w:val="00D86B6D"/>
    <w:rsid w:val="00D94EB4"/>
    <w:rsid w:val="00DA5BD3"/>
    <w:rsid w:val="00DA7FA2"/>
    <w:rsid w:val="00DB3A4B"/>
    <w:rsid w:val="00DB3B28"/>
    <w:rsid w:val="00DB4018"/>
    <w:rsid w:val="00DB69CA"/>
    <w:rsid w:val="00DB77C9"/>
    <w:rsid w:val="00DC067C"/>
    <w:rsid w:val="00DD03F9"/>
    <w:rsid w:val="00DD76DB"/>
    <w:rsid w:val="00DE048B"/>
    <w:rsid w:val="00DE1300"/>
    <w:rsid w:val="00DE2001"/>
    <w:rsid w:val="00DE5AFC"/>
    <w:rsid w:val="00DE7A6A"/>
    <w:rsid w:val="00DF03C6"/>
    <w:rsid w:val="00DF281A"/>
    <w:rsid w:val="00DF3D49"/>
    <w:rsid w:val="00E0556C"/>
    <w:rsid w:val="00E05EBE"/>
    <w:rsid w:val="00E124AB"/>
    <w:rsid w:val="00E139BB"/>
    <w:rsid w:val="00E13D62"/>
    <w:rsid w:val="00E16995"/>
    <w:rsid w:val="00E2224E"/>
    <w:rsid w:val="00E314E6"/>
    <w:rsid w:val="00E343CD"/>
    <w:rsid w:val="00E36CED"/>
    <w:rsid w:val="00E401C8"/>
    <w:rsid w:val="00E44F35"/>
    <w:rsid w:val="00E46702"/>
    <w:rsid w:val="00E5105F"/>
    <w:rsid w:val="00E61E90"/>
    <w:rsid w:val="00E62713"/>
    <w:rsid w:val="00E62D7E"/>
    <w:rsid w:val="00E65BD9"/>
    <w:rsid w:val="00E66E25"/>
    <w:rsid w:val="00E7072E"/>
    <w:rsid w:val="00E743A9"/>
    <w:rsid w:val="00E77BE0"/>
    <w:rsid w:val="00E802D4"/>
    <w:rsid w:val="00E823D6"/>
    <w:rsid w:val="00E84BAA"/>
    <w:rsid w:val="00E86ECC"/>
    <w:rsid w:val="00E97041"/>
    <w:rsid w:val="00EA2BD5"/>
    <w:rsid w:val="00EB05B6"/>
    <w:rsid w:val="00EC0DF0"/>
    <w:rsid w:val="00EC4C0A"/>
    <w:rsid w:val="00EC5D05"/>
    <w:rsid w:val="00ED0213"/>
    <w:rsid w:val="00EE1031"/>
    <w:rsid w:val="00EE4262"/>
    <w:rsid w:val="00EF09FE"/>
    <w:rsid w:val="00EF5046"/>
    <w:rsid w:val="00EF66C2"/>
    <w:rsid w:val="00F00608"/>
    <w:rsid w:val="00F0120B"/>
    <w:rsid w:val="00F020E1"/>
    <w:rsid w:val="00F135B5"/>
    <w:rsid w:val="00F13BC0"/>
    <w:rsid w:val="00F30729"/>
    <w:rsid w:val="00F30DA5"/>
    <w:rsid w:val="00F33E48"/>
    <w:rsid w:val="00F422DC"/>
    <w:rsid w:val="00F42AEA"/>
    <w:rsid w:val="00F44CF9"/>
    <w:rsid w:val="00F44E34"/>
    <w:rsid w:val="00F44EF8"/>
    <w:rsid w:val="00F53CB5"/>
    <w:rsid w:val="00F53EC1"/>
    <w:rsid w:val="00F56BDE"/>
    <w:rsid w:val="00F60A9C"/>
    <w:rsid w:val="00F61311"/>
    <w:rsid w:val="00F65EC2"/>
    <w:rsid w:val="00F66A52"/>
    <w:rsid w:val="00F73415"/>
    <w:rsid w:val="00F73CB0"/>
    <w:rsid w:val="00F829C6"/>
    <w:rsid w:val="00F8332C"/>
    <w:rsid w:val="00F83441"/>
    <w:rsid w:val="00F92AD7"/>
    <w:rsid w:val="00F974B1"/>
    <w:rsid w:val="00F97C2D"/>
    <w:rsid w:val="00FB1501"/>
    <w:rsid w:val="00FB20A5"/>
    <w:rsid w:val="00FB67A9"/>
    <w:rsid w:val="00FC2266"/>
    <w:rsid w:val="00FC3F09"/>
    <w:rsid w:val="00FC647C"/>
    <w:rsid w:val="00FC7CCA"/>
    <w:rsid w:val="00FD160C"/>
    <w:rsid w:val="00FD4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AAE6859"/>
  <w15:docId w15:val="{F2DF82E6-E5D3-4DDC-837C-DF43FAE94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B69CA"/>
    <w:pPr>
      <w:widowControl w:val="0"/>
      <w:jc w:val="both"/>
    </w:pPr>
    <w:rPr>
      <w:rFonts w:ascii="Century" w:eastAsia="ＭＳ 明朝" w:hAnsi="Century" w:cs="Times New Roman"/>
      <w:sz w:val="22"/>
      <w:szCs w:val="24"/>
    </w:rPr>
  </w:style>
  <w:style w:type="paragraph" w:styleId="1">
    <w:name w:val="heading 1"/>
    <w:aliases w:val="交付規定"/>
    <w:basedOn w:val="a"/>
    <w:next w:val="a"/>
    <w:link w:val="10"/>
    <w:uiPriority w:val="9"/>
    <w:qFormat/>
    <w:rsid w:val="00862F74"/>
    <w:pPr>
      <w:keepNext/>
      <w:outlineLvl w:val="0"/>
    </w:pPr>
    <w:rPr>
      <w:rFonts w:asciiTheme="majorHAnsi" w:eastAsiaTheme="majorEastAsia" w:hAnsiTheme="majorHAnsi" w:cstheme="majorBidi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Indent 2"/>
    <w:basedOn w:val="a"/>
    <w:link w:val="20"/>
    <w:rsid w:val="00496D6E"/>
    <w:pPr>
      <w:suppressAutoHyphens/>
      <w:kinsoku w:val="0"/>
      <w:autoSpaceDE w:val="0"/>
      <w:autoSpaceDN w:val="0"/>
      <w:snapToGrid w:val="0"/>
      <w:spacing w:line="260" w:lineRule="atLeast"/>
      <w:ind w:left="400" w:hangingChars="200" w:hanging="400"/>
      <w:jc w:val="left"/>
    </w:pPr>
    <w:rPr>
      <w:rFonts w:ascii="ＭＳ 明朝" w:hAnsi="ＭＳ 明朝"/>
      <w:sz w:val="20"/>
    </w:rPr>
  </w:style>
  <w:style w:type="character" w:customStyle="1" w:styleId="20">
    <w:name w:val="本文インデント 2 (文字)"/>
    <w:basedOn w:val="a0"/>
    <w:link w:val="2"/>
    <w:rsid w:val="00496D6E"/>
    <w:rPr>
      <w:rFonts w:ascii="ＭＳ 明朝" w:eastAsia="ＭＳ 明朝" w:hAnsi="ＭＳ 明朝" w:cs="Times New Roman"/>
      <w:sz w:val="20"/>
      <w:szCs w:val="24"/>
    </w:rPr>
  </w:style>
  <w:style w:type="paragraph" w:styleId="a3">
    <w:name w:val="Body Text"/>
    <w:basedOn w:val="a"/>
    <w:link w:val="a4"/>
    <w:rsid w:val="00496D6E"/>
    <w:pPr>
      <w:suppressAutoHyphens/>
      <w:kinsoku w:val="0"/>
      <w:autoSpaceDE w:val="0"/>
      <w:autoSpaceDN w:val="0"/>
      <w:snapToGrid w:val="0"/>
      <w:spacing w:line="0" w:lineRule="atLeast"/>
      <w:jc w:val="left"/>
    </w:pPr>
    <w:rPr>
      <w:rFonts w:ascii="ＭＳ 明朝" w:hAnsi="ＭＳ 明朝"/>
      <w:sz w:val="20"/>
    </w:rPr>
  </w:style>
  <w:style w:type="character" w:customStyle="1" w:styleId="a4">
    <w:name w:val="本文 (文字)"/>
    <w:basedOn w:val="a0"/>
    <w:link w:val="a3"/>
    <w:rsid w:val="00496D6E"/>
    <w:rPr>
      <w:rFonts w:ascii="ＭＳ 明朝" w:eastAsia="ＭＳ 明朝" w:hAnsi="ＭＳ 明朝" w:cs="Times New Roman"/>
      <w:sz w:val="20"/>
      <w:szCs w:val="24"/>
    </w:rPr>
  </w:style>
  <w:style w:type="paragraph" w:styleId="a5">
    <w:name w:val="header"/>
    <w:basedOn w:val="a"/>
    <w:link w:val="a6"/>
    <w:rsid w:val="00496D6E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496D6E"/>
    <w:rPr>
      <w:rFonts w:ascii="Century" w:eastAsia="ＭＳ 明朝" w:hAnsi="Century" w:cs="Times New Roman"/>
      <w:sz w:val="22"/>
      <w:szCs w:val="24"/>
    </w:rPr>
  </w:style>
  <w:style w:type="character" w:styleId="a7">
    <w:name w:val="annotation reference"/>
    <w:rsid w:val="00496D6E"/>
    <w:rPr>
      <w:sz w:val="18"/>
      <w:szCs w:val="18"/>
    </w:rPr>
  </w:style>
  <w:style w:type="paragraph" w:styleId="a8">
    <w:name w:val="annotation text"/>
    <w:basedOn w:val="a"/>
    <w:link w:val="a9"/>
    <w:rsid w:val="00496D6E"/>
    <w:pPr>
      <w:jc w:val="left"/>
    </w:pPr>
  </w:style>
  <w:style w:type="character" w:customStyle="1" w:styleId="a9">
    <w:name w:val="コメント文字列 (文字)"/>
    <w:basedOn w:val="a0"/>
    <w:link w:val="a8"/>
    <w:rsid w:val="00496D6E"/>
    <w:rPr>
      <w:rFonts w:ascii="Century" w:eastAsia="ＭＳ 明朝" w:hAnsi="Century" w:cs="Times New Roman"/>
      <w:sz w:val="22"/>
      <w:szCs w:val="24"/>
    </w:rPr>
  </w:style>
  <w:style w:type="character" w:customStyle="1" w:styleId="p20">
    <w:name w:val="p20"/>
    <w:rsid w:val="00496D6E"/>
  </w:style>
  <w:style w:type="paragraph" w:customStyle="1" w:styleId="aa">
    <w:name w:val="一太郎"/>
    <w:rsid w:val="00496D6E"/>
    <w:pPr>
      <w:widowControl w:val="0"/>
      <w:wordWrap w:val="0"/>
      <w:autoSpaceDE w:val="0"/>
      <w:autoSpaceDN w:val="0"/>
      <w:adjustRightInd w:val="0"/>
      <w:spacing w:line="329" w:lineRule="exact"/>
      <w:jc w:val="both"/>
    </w:pPr>
    <w:rPr>
      <w:rFonts w:ascii="Century" w:eastAsia="ＭＳ 明朝" w:hAnsi="Century" w:cs="ＭＳ 明朝"/>
      <w:spacing w:val="2"/>
      <w:kern w:val="0"/>
      <w:szCs w:val="21"/>
    </w:rPr>
  </w:style>
  <w:style w:type="paragraph" w:styleId="ab">
    <w:name w:val="Balloon Text"/>
    <w:basedOn w:val="a"/>
    <w:link w:val="ac"/>
    <w:uiPriority w:val="99"/>
    <w:semiHidden/>
    <w:unhideWhenUsed/>
    <w:rsid w:val="00496D6E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496D6E"/>
    <w:rPr>
      <w:rFonts w:asciiTheme="majorHAnsi" w:eastAsiaTheme="majorEastAsia" w:hAnsiTheme="majorHAnsi" w:cstheme="majorBidi"/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FC3F09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FC3F09"/>
    <w:rPr>
      <w:rFonts w:ascii="Century" w:eastAsia="ＭＳ 明朝" w:hAnsi="Century" w:cs="Times New Roman"/>
      <w:sz w:val="22"/>
      <w:szCs w:val="24"/>
    </w:rPr>
  </w:style>
  <w:style w:type="paragraph" w:styleId="af">
    <w:name w:val="Note Heading"/>
    <w:basedOn w:val="a"/>
    <w:next w:val="a"/>
    <w:link w:val="af0"/>
    <w:uiPriority w:val="99"/>
    <w:rsid w:val="0015524D"/>
    <w:pPr>
      <w:jc w:val="center"/>
    </w:pPr>
    <w:rPr>
      <w:sz w:val="21"/>
    </w:rPr>
  </w:style>
  <w:style w:type="character" w:customStyle="1" w:styleId="af0">
    <w:name w:val="記 (文字)"/>
    <w:basedOn w:val="a0"/>
    <w:link w:val="af"/>
    <w:uiPriority w:val="99"/>
    <w:rsid w:val="0015524D"/>
    <w:rPr>
      <w:rFonts w:ascii="Century" w:eastAsia="ＭＳ 明朝" w:hAnsi="Century" w:cs="Times New Roman"/>
      <w:szCs w:val="24"/>
    </w:rPr>
  </w:style>
  <w:style w:type="character" w:customStyle="1" w:styleId="10">
    <w:name w:val="見出し 1 (文字)"/>
    <w:aliases w:val="交付規定 (文字)"/>
    <w:basedOn w:val="a0"/>
    <w:link w:val="1"/>
    <w:uiPriority w:val="9"/>
    <w:rsid w:val="00862F74"/>
    <w:rPr>
      <w:rFonts w:asciiTheme="majorHAnsi" w:eastAsiaTheme="majorEastAsia" w:hAnsiTheme="majorHAnsi" w:cstheme="majorBidi"/>
      <w:sz w:val="24"/>
      <w:szCs w:val="24"/>
    </w:rPr>
  </w:style>
  <w:style w:type="paragraph" w:styleId="af1">
    <w:name w:val="Date"/>
    <w:basedOn w:val="a"/>
    <w:next w:val="a"/>
    <w:link w:val="af2"/>
    <w:rsid w:val="00A37E86"/>
    <w:rPr>
      <w:color w:val="000000"/>
      <w:sz w:val="21"/>
    </w:rPr>
  </w:style>
  <w:style w:type="character" w:customStyle="1" w:styleId="af2">
    <w:name w:val="日付 (文字)"/>
    <w:basedOn w:val="a0"/>
    <w:link w:val="af1"/>
    <w:rsid w:val="00A37E86"/>
    <w:rPr>
      <w:rFonts w:ascii="Century" w:eastAsia="ＭＳ 明朝" w:hAnsi="Century" w:cs="Times New Roman"/>
      <w:color w:val="000000"/>
      <w:szCs w:val="24"/>
    </w:rPr>
  </w:style>
  <w:style w:type="paragraph" w:styleId="af3">
    <w:name w:val="Revision"/>
    <w:hidden/>
    <w:uiPriority w:val="99"/>
    <w:semiHidden/>
    <w:rsid w:val="00A37E86"/>
    <w:rPr>
      <w:rFonts w:ascii="Century" w:eastAsia="ＭＳ 明朝" w:hAnsi="Century" w:cs="Times New Roman"/>
      <w:szCs w:val="24"/>
    </w:rPr>
  </w:style>
  <w:style w:type="paragraph" w:styleId="af4">
    <w:name w:val="Closing"/>
    <w:basedOn w:val="a"/>
    <w:link w:val="af5"/>
    <w:uiPriority w:val="99"/>
    <w:unhideWhenUsed/>
    <w:rsid w:val="00A37E86"/>
    <w:pPr>
      <w:jc w:val="right"/>
    </w:pPr>
    <w:rPr>
      <w:rFonts w:ascii="ＭＳ 明朝" w:hAnsi="ＭＳ 明朝"/>
      <w:sz w:val="21"/>
      <w:szCs w:val="20"/>
    </w:rPr>
  </w:style>
  <w:style w:type="character" w:customStyle="1" w:styleId="af5">
    <w:name w:val="結語 (文字)"/>
    <w:basedOn w:val="a0"/>
    <w:link w:val="af4"/>
    <w:uiPriority w:val="99"/>
    <w:rsid w:val="00A37E86"/>
    <w:rPr>
      <w:rFonts w:ascii="ＭＳ 明朝" w:eastAsia="ＭＳ 明朝" w:hAnsi="ＭＳ 明朝" w:cs="Times New Roman"/>
      <w:szCs w:val="20"/>
    </w:rPr>
  </w:style>
  <w:style w:type="paragraph" w:styleId="af6">
    <w:name w:val="annotation subject"/>
    <w:basedOn w:val="a8"/>
    <w:next w:val="a8"/>
    <w:link w:val="af7"/>
    <w:uiPriority w:val="99"/>
    <w:semiHidden/>
    <w:unhideWhenUsed/>
    <w:rsid w:val="00A37E86"/>
    <w:rPr>
      <w:b/>
      <w:bCs/>
      <w:sz w:val="21"/>
    </w:rPr>
  </w:style>
  <w:style w:type="character" w:customStyle="1" w:styleId="af7">
    <w:name w:val="コメント内容 (文字)"/>
    <w:basedOn w:val="a9"/>
    <w:link w:val="af6"/>
    <w:uiPriority w:val="99"/>
    <w:semiHidden/>
    <w:rsid w:val="00A37E86"/>
    <w:rPr>
      <w:rFonts w:ascii="Century" w:eastAsia="ＭＳ 明朝" w:hAnsi="Century" w:cs="Times New Roman"/>
      <w:b/>
      <w:bCs/>
      <w:sz w:val="22"/>
      <w:szCs w:val="24"/>
    </w:rPr>
  </w:style>
  <w:style w:type="paragraph" w:styleId="af8">
    <w:name w:val="List Paragraph"/>
    <w:basedOn w:val="a"/>
    <w:uiPriority w:val="34"/>
    <w:qFormat/>
    <w:rsid w:val="00A37E86"/>
    <w:pPr>
      <w:ind w:leftChars="400" w:left="840"/>
    </w:pPr>
    <w:rPr>
      <w:sz w:val="21"/>
    </w:rPr>
  </w:style>
  <w:style w:type="paragraph" w:customStyle="1" w:styleId="Default">
    <w:name w:val="Default"/>
    <w:rsid w:val="00C45CEE"/>
    <w:pPr>
      <w:widowControl w:val="0"/>
      <w:autoSpaceDE w:val="0"/>
      <w:autoSpaceDN w:val="0"/>
      <w:adjustRightInd w:val="0"/>
    </w:pPr>
    <w:rPr>
      <w:rFonts w:ascii="ＭＳ 明朝" w:eastAsia="ＭＳ 明朝" w:cs="ＭＳ 明朝"/>
      <w:color w:val="000000"/>
      <w:kern w:val="0"/>
      <w:sz w:val="24"/>
      <w:szCs w:val="24"/>
    </w:rPr>
  </w:style>
  <w:style w:type="table" w:styleId="af9">
    <w:name w:val="Table Grid"/>
    <w:basedOn w:val="a1"/>
    <w:uiPriority w:val="39"/>
    <w:rsid w:val="00757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footnote text"/>
    <w:basedOn w:val="a"/>
    <w:link w:val="afb"/>
    <w:uiPriority w:val="99"/>
    <w:semiHidden/>
    <w:unhideWhenUsed/>
    <w:rsid w:val="00C11E31"/>
    <w:rPr>
      <w:sz w:val="20"/>
      <w:szCs w:val="20"/>
    </w:rPr>
  </w:style>
  <w:style w:type="character" w:customStyle="1" w:styleId="afb">
    <w:name w:val="脚注文字列 (文字)"/>
    <w:basedOn w:val="a0"/>
    <w:link w:val="afa"/>
    <w:uiPriority w:val="99"/>
    <w:semiHidden/>
    <w:rsid w:val="00C11E31"/>
    <w:rPr>
      <w:rFonts w:ascii="Century" w:eastAsia="ＭＳ 明朝" w:hAnsi="Century" w:cs="Times New Roman"/>
      <w:sz w:val="20"/>
      <w:szCs w:val="20"/>
    </w:rPr>
  </w:style>
  <w:style w:type="character" w:styleId="afc">
    <w:name w:val="footnote reference"/>
    <w:basedOn w:val="a0"/>
    <w:uiPriority w:val="99"/>
    <w:semiHidden/>
    <w:unhideWhenUsed/>
    <w:rsid w:val="00C11E3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1D5E92-906A-4499-B67D-295B009DAC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(社)日本能率協会</Company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Yui Osawa</cp:lastModifiedBy>
  <cp:revision>2</cp:revision>
  <cp:lastPrinted>2020-07-14T02:45:00Z</cp:lastPrinted>
  <dcterms:created xsi:type="dcterms:W3CDTF">2023-04-19T08:30:00Z</dcterms:created>
  <dcterms:modified xsi:type="dcterms:W3CDTF">2023-04-19T08:30:00Z</dcterms:modified>
</cp:coreProperties>
</file>